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D8541" w14:textId="2FFCCC76" w:rsidR="005A3B0F" w:rsidRPr="00DA507C" w:rsidRDefault="005A3B0F" w:rsidP="005A3B0F">
      <w:pPr>
        <w:jc w:val="center"/>
        <w:rPr>
          <w:rFonts w:ascii="標楷體" w:eastAsia="標楷體" w:hAnsi="標楷體" w:cs="Arial"/>
          <w:b/>
          <w:bCs/>
          <w:sz w:val="28"/>
          <w:szCs w:val="28"/>
        </w:rPr>
      </w:pPr>
      <w:bookmarkStart w:id="0" w:name="_GoBack"/>
      <w:bookmarkEnd w:id="0"/>
      <w:r w:rsidRPr="00DA507C">
        <w:rPr>
          <w:rFonts w:ascii="標楷體" w:eastAsia="標楷體" w:hAnsi="標楷體" w:cs="Arial"/>
          <w:b/>
          <w:bCs/>
          <w:sz w:val="28"/>
          <w:szCs w:val="28"/>
        </w:rPr>
        <w:t>教育部110年「大專校院學生雙語化學習計畫」核定名單</w:t>
      </w:r>
    </w:p>
    <w:p w14:paraId="1EDDED4C" w14:textId="4C909891" w:rsidR="00EF6CBC" w:rsidRPr="00DA507C" w:rsidRDefault="00EF6CBC" w:rsidP="00EF6CBC">
      <w:pPr>
        <w:pStyle w:val="a3"/>
        <w:numPr>
          <w:ilvl w:val="0"/>
          <w:numId w:val="6"/>
        </w:numPr>
        <w:suppressAutoHyphens w:val="0"/>
        <w:ind w:leftChars="0"/>
        <w:textAlignment w:val="auto"/>
        <w:rPr>
          <w:rFonts w:ascii="標楷體" w:eastAsia="標楷體" w:hAnsi="標楷體" w:cs="Arial"/>
          <w:b/>
          <w:bCs/>
          <w:sz w:val="28"/>
          <w:szCs w:val="28"/>
        </w:rPr>
      </w:pPr>
      <w:r w:rsidRPr="00DA507C">
        <w:rPr>
          <w:rFonts w:ascii="標楷體" w:eastAsia="標楷體" w:hAnsi="標楷體" w:cs="Arial"/>
          <w:b/>
          <w:bCs/>
          <w:sz w:val="28"/>
          <w:szCs w:val="28"/>
        </w:rPr>
        <w:t>重點培育學校(共4校</w:t>
      </w:r>
      <w:r w:rsidR="00B54DF7" w:rsidRPr="00DA507C">
        <w:rPr>
          <w:rFonts w:ascii="標楷體" w:eastAsia="標楷體" w:hAnsi="標楷體" w:cs="Arial"/>
          <w:b/>
          <w:bCs/>
          <w:sz w:val="28"/>
          <w:szCs w:val="28"/>
        </w:rPr>
        <w:t>，按照筆畫順序排序</w:t>
      </w:r>
      <w:r w:rsidRPr="00DA507C">
        <w:rPr>
          <w:rFonts w:ascii="標楷體" w:eastAsia="標楷體" w:hAnsi="標楷體" w:cs="Arial"/>
          <w:b/>
          <w:bCs/>
          <w:sz w:val="28"/>
          <w:szCs w:val="28"/>
        </w:rPr>
        <w:t>)</w:t>
      </w:r>
    </w:p>
    <w:tbl>
      <w:tblPr>
        <w:tblStyle w:val="aa"/>
        <w:tblW w:w="4095" w:type="pct"/>
        <w:jc w:val="center"/>
        <w:tblLook w:val="04A0" w:firstRow="1" w:lastRow="0" w:firstColumn="1" w:lastColumn="0" w:noHBand="0" w:noVBand="1"/>
      </w:tblPr>
      <w:tblGrid>
        <w:gridCol w:w="1309"/>
        <w:gridCol w:w="6576"/>
      </w:tblGrid>
      <w:tr w:rsidR="00EF6CBC" w:rsidRPr="00DA507C" w14:paraId="216CC523" w14:textId="77777777" w:rsidTr="00F65E3C">
        <w:trPr>
          <w:trHeight w:val="43"/>
          <w:jc w:val="center"/>
        </w:trPr>
        <w:tc>
          <w:tcPr>
            <w:tcW w:w="830" w:type="pct"/>
            <w:noWrap/>
            <w:hideMark/>
          </w:tcPr>
          <w:p w14:paraId="42E53900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序號</w:t>
            </w:r>
          </w:p>
        </w:tc>
        <w:tc>
          <w:tcPr>
            <w:tcW w:w="4170" w:type="pct"/>
            <w:noWrap/>
            <w:hideMark/>
          </w:tcPr>
          <w:p w14:paraId="6EC89E46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學校名稱</w:t>
            </w:r>
          </w:p>
        </w:tc>
      </w:tr>
      <w:tr w:rsidR="00EF6CBC" w:rsidRPr="00DA507C" w14:paraId="0756BB3E" w14:textId="77777777" w:rsidTr="00F65E3C">
        <w:trPr>
          <w:trHeight w:val="370"/>
          <w:jc w:val="center"/>
        </w:trPr>
        <w:tc>
          <w:tcPr>
            <w:tcW w:w="830" w:type="pct"/>
            <w:noWrap/>
          </w:tcPr>
          <w:p w14:paraId="64D3A428" w14:textId="77777777" w:rsidR="00EF6CBC" w:rsidRPr="00DA507C" w:rsidRDefault="00EF6CBC" w:rsidP="00D36015">
            <w:pPr>
              <w:pStyle w:val="a3"/>
              <w:numPr>
                <w:ilvl w:val="0"/>
                <w:numId w:val="7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4170" w:type="pct"/>
            <w:hideMark/>
          </w:tcPr>
          <w:p w14:paraId="264D8792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山大學</w:t>
            </w:r>
          </w:p>
        </w:tc>
      </w:tr>
      <w:tr w:rsidR="00EF6CBC" w:rsidRPr="00DA507C" w14:paraId="15956434" w14:textId="77777777" w:rsidTr="00F65E3C">
        <w:trPr>
          <w:trHeight w:val="370"/>
          <w:jc w:val="center"/>
        </w:trPr>
        <w:tc>
          <w:tcPr>
            <w:tcW w:w="830" w:type="pct"/>
            <w:noWrap/>
          </w:tcPr>
          <w:p w14:paraId="2559ECC7" w14:textId="77777777" w:rsidR="00EF6CBC" w:rsidRPr="00DA507C" w:rsidRDefault="00EF6CBC" w:rsidP="00D36015">
            <w:pPr>
              <w:pStyle w:val="a3"/>
              <w:numPr>
                <w:ilvl w:val="0"/>
                <w:numId w:val="7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4170" w:type="pct"/>
            <w:hideMark/>
          </w:tcPr>
          <w:p w14:paraId="05DD4B10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成功大學</w:t>
            </w:r>
          </w:p>
        </w:tc>
      </w:tr>
      <w:tr w:rsidR="00EF6CBC" w:rsidRPr="00DA507C" w14:paraId="38759549" w14:textId="77777777" w:rsidTr="00F65E3C">
        <w:trPr>
          <w:trHeight w:val="370"/>
          <w:jc w:val="center"/>
        </w:trPr>
        <w:tc>
          <w:tcPr>
            <w:tcW w:w="830" w:type="pct"/>
            <w:noWrap/>
          </w:tcPr>
          <w:p w14:paraId="1F31EBFF" w14:textId="77777777" w:rsidR="00EF6CBC" w:rsidRPr="00DA507C" w:rsidRDefault="00EF6CBC" w:rsidP="00D36015">
            <w:pPr>
              <w:pStyle w:val="a3"/>
              <w:numPr>
                <w:ilvl w:val="0"/>
                <w:numId w:val="7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4170" w:type="pct"/>
            <w:hideMark/>
          </w:tcPr>
          <w:p w14:paraId="59374597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臺灣大學</w:t>
            </w:r>
          </w:p>
        </w:tc>
      </w:tr>
      <w:tr w:rsidR="00EF6CBC" w:rsidRPr="00DA507C" w14:paraId="677A2007" w14:textId="77777777" w:rsidTr="00F65E3C">
        <w:trPr>
          <w:trHeight w:val="370"/>
          <w:jc w:val="center"/>
        </w:trPr>
        <w:tc>
          <w:tcPr>
            <w:tcW w:w="830" w:type="pct"/>
            <w:noWrap/>
          </w:tcPr>
          <w:p w14:paraId="11ECECC9" w14:textId="77777777" w:rsidR="00EF6CBC" w:rsidRPr="00DA507C" w:rsidRDefault="00EF6CBC" w:rsidP="00D36015">
            <w:pPr>
              <w:pStyle w:val="a3"/>
              <w:numPr>
                <w:ilvl w:val="0"/>
                <w:numId w:val="7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4170" w:type="pct"/>
            <w:hideMark/>
          </w:tcPr>
          <w:p w14:paraId="494497A3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臺灣師範大學</w:t>
            </w:r>
          </w:p>
        </w:tc>
      </w:tr>
    </w:tbl>
    <w:p w14:paraId="532BA840" w14:textId="2F95E788" w:rsidR="00EF6CBC" w:rsidRPr="00DA507C" w:rsidRDefault="00EF6CBC" w:rsidP="00BE4ECC">
      <w:pPr>
        <w:pStyle w:val="a3"/>
        <w:snapToGrid w:val="0"/>
        <w:ind w:leftChars="0" w:left="482"/>
        <w:rPr>
          <w:rFonts w:ascii="標楷體" w:eastAsia="標楷體" w:hAnsi="標楷體" w:cs="Arial"/>
          <w:sz w:val="28"/>
          <w:szCs w:val="28"/>
        </w:rPr>
      </w:pPr>
      <w:proofErr w:type="gramStart"/>
      <w:r w:rsidRPr="00DA507C">
        <w:rPr>
          <w:rFonts w:ascii="標楷體" w:eastAsia="標楷體" w:hAnsi="標楷體" w:cs="Arial"/>
          <w:sz w:val="28"/>
          <w:szCs w:val="28"/>
        </w:rPr>
        <w:t>註</w:t>
      </w:r>
      <w:proofErr w:type="gramEnd"/>
      <w:r w:rsidRPr="00DA507C">
        <w:rPr>
          <w:rFonts w:ascii="標楷體" w:eastAsia="標楷體" w:hAnsi="標楷體" w:cs="Arial"/>
          <w:sz w:val="28"/>
          <w:szCs w:val="28"/>
        </w:rPr>
        <w:t>：依照學校筆劃順序排列</w:t>
      </w:r>
      <w:r w:rsidR="00BE4ECC" w:rsidRPr="00DA507C">
        <w:rPr>
          <w:rFonts w:ascii="標楷體" w:eastAsia="標楷體" w:hAnsi="標楷體" w:cs="Arial" w:hint="eastAsia"/>
          <w:sz w:val="28"/>
          <w:szCs w:val="28"/>
        </w:rPr>
        <w:t>。</w:t>
      </w:r>
    </w:p>
    <w:p w14:paraId="24E0263F" w14:textId="77777777" w:rsidR="00BE4ECC" w:rsidRPr="00DA507C" w:rsidRDefault="00BE4ECC" w:rsidP="00BE4ECC">
      <w:pPr>
        <w:pStyle w:val="a3"/>
        <w:snapToGrid w:val="0"/>
        <w:ind w:leftChars="0" w:left="482"/>
        <w:rPr>
          <w:rFonts w:ascii="標楷體" w:eastAsia="標楷體" w:hAnsi="標楷體" w:cs="Arial"/>
          <w:sz w:val="28"/>
          <w:szCs w:val="28"/>
        </w:rPr>
      </w:pPr>
    </w:p>
    <w:p w14:paraId="26A86067" w14:textId="7F1086C6" w:rsidR="00EF6CBC" w:rsidRPr="00DA507C" w:rsidRDefault="00D36015" w:rsidP="00EF6CBC">
      <w:pPr>
        <w:pStyle w:val="a3"/>
        <w:numPr>
          <w:ilvl w:val="0"/>
          <w:numId w:val="6"/>
        </w:numPr>
        <w:suppressAutoHyphens w:val="0"/>
        <w:ind w:leftChars="0"/>
        <w:textAlignment w:val="auto"/>
        <w:rPr>
          <w:rFonts w:ascii="標楷體" w:eastAsia="標楷體" w:hAnsi="標楷體" w:cs="Arial"/>
          <w:b/>
          <w:bCs/>
          <w:sz w:val="28"/>
          <w:szCs w:val="28"/>
        </w:rPr>
      </w:pPr>
      <w:r w:rsidRPr="00DA507C">
        <w:rPr>
          <w:rFonts w:ascii="標楷體" w:eastAsia="標楷體" w:hAnsi="標楷體" w:cs="Arial"/>
          <w:b/>
          <w:bCs/>
          <w:sz w:val="28"/>
          <w:szCs w:val="28"/>
        </w:rPr>
        <w:t>(</w:t>
      </w:r>
      <w:proofErr w:type="gramStart"/>
      <w:r w:rsidRPr="00DA507C">
        <w:rPr>
          <w:rFonts w:ascii="標楷體" w:eastAsia="標楷體" w:hAnsi="標楷體" w:cs="Arial"/>
          <w:b/>
          <w:bCs/>
          <w:sz w:val="28"/>
          <w:szCs w:val="28"/>
        </w:rPr>
        <w:t>一</w:t>
      </w:r>
      <w:proofErr w:type="gramEnd"/>
      <w:r w:rsidRPr="00DA507C">
        <w:rPr>
          <w:rFonts w:ascii="標楷體" w:eastAsia="標楷體" w:hAnsi="標楷體" w:cs="Arial"/>
          <w:b/>
          <w:bCs/>
          <w:sz w:val="28"/>
          <w:szCs w:val="28"/>
        </w:rPr>
        <w:t>)</w:t>
      </w:r>
      <w:r w:rsidR="00EF6CBC" w:rsidRPr="00DA507C">
        <w:rPr>
          <w:rFonts w:ascii="標楷體" w:eastAsia="標楷體" w:hAnsi="標楷體" w:cs="Arial"/>
          <w:b/>
          <w:bCs/>
          <w:sz w:val="28"/>
          <w:szCs w:val="28"/>
        </w:rPr>
        <w:t>重點培育學院(共25校、41個學院)</w:t>
      </w:r>
    </w:p>
    <w:tbl>
      <w:tblPr>
        <w:tblW w:w="8359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80"/>
        <w:gridCol w:w="2576"/>
        <w:gridCol w:w="5103"/>
      </w:tblGrid>
      <w:tr w:rsidR="00BE4ECC" w:rsidRPr="00DA507C" w14:paraId="787DE517" w14:textId="77777777" w:rsidTr="00BE4ECC">
        <w:trPr>
          <w:trHeight w:val="330"/>
          <w:tblHeader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E7B1E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序號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605CB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學校名稱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3681D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學院名稱</w:t>
            </w:r>
          </w:p>
        </w:tc>
      </w:tr>
      <w:tr w:rsidR="00BE4ECC" w:rsidRPr="00DA507C" w14:paraId="3041A6DB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AAB47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9897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中央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83E1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工學院</w:t>
            </w:r>
          </w:p>
        </w:tc>
      </w:tr>
      <w:tr w:rsidR="00BE4ECC" w:rsidRPr="00DA507C" w14:paraId="59BE09EF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AAFE7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F206E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3187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資訊電機學院</w:t>
            </w:r>
          </w:p>
        </w:tc>
      </w:tr>
      <w:tr w:rsidR="00BE4ECC" w:rsidRPr="00DA507C" w14:paraId="5E07BBF6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8FEFF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F59DEA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8FABB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289433D4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2B916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37055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政治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1D5CF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社會科學學院</w:t>
            </w:r>
          </w:p>
        </w:tc>
      </w:tr>
      <w:tr w:rsidR="00BE4ECC" w:rsidRPr="00DA507C" w14:paraId="4551FC83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950662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22CA8C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7BB8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商學院</w:t>
            </w:r>
          </w:p>
        </w:tc>
      </w:tr>
      <w:tr w:rsidR="00BE4ECC" w:rsidRPr="00DA507C" w14:paraId="5EBFCAD3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51100B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E169C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537F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創新國際學院</w:t>
            </w:r>
          </w:p>
        </w:tc>
      </w:tr>
      <w:tr w:rsidR="00BE4ECC" w:rsidRPr="00DA507C" w14:paraId="4A6536DF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4FC48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4B1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清華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61B6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工學院</w:t>
            </w:r>
          </w:p>
        </w:tc>
      </w:tr>
      <w:tr w:rsidR="00BE4ECC" w:rsidRPr="00DA507C" w14:paraId="44FABB88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F6F2AA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C81B94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E14A4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科技管理學院</w:t>
            </w:r>
          </w:p>
        </w:tc>
      </w:tr>
      <w:tr w:rsidR="00BE4ECC" w:rsidRPr="00DA507C" w14:paraId="4364116F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F93615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9CB02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C6D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電機資訊學院</w:t>
            </w:r>
          </w:p>
        </w:tc>
      </w:tr>
      <w:tr w:rsidR="00BE4ECC" w:rsidRPr="00DA507C" w14:paraId="0CC0FA72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DA08B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4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F0C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臺灣科技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331FA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工程學院</w:t>
            </w:r>
          </w:p>
        </w:tc>
      </w:tr>
      <w:tr w:rsidR="00BE4ECC" w:rsidRPr="00DA507C" w14:paraId="240BB070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54AAD9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2B32F4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11D3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電資學院</w:t>
            </w:r>
          </w:p>
        </w:tc>
      </w:tr>
      <w:tr w:rsidR="00BE4ECC" w:rsidRPr="00DA507C" w14:paraId="369F4B33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7C7527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A7496A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5807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1359CDF8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4ACCF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64D6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中正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F21A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工學院</w:t>
            </w:r>
          </w:p>
        </w:tc>
      </w:tr>
      <w:tr w:rsidR="00BE4ECC" w:rsidRPr="00DA507C" w14:paraId="1A25C34F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3F6A9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E86E2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C827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教育學院</w:t>
            </w:r>
          </w:p>
        </w:tc>
      </w:tr>
      <w:tr w:rsidR="00BE4ECC" w:rsidRPr="00DA507C" w14:paraId="5C8639D2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26A64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6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85D1C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中興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5D26C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工學院</w:t>
            </w:r>
          </w:p>
        </w:tc>
      </w:tr>
      <w:tr w:rsidR="00BE4ECC" w:rsidRPr="00DA507C" w14:paraId="2604BE20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651D29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1C68A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F42DC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生命科學院</w:t>
            </w:r>
          </w:p>
        </w:tc>
      </w:tr>
      <w:tr w:rsidR="00BE4ECC" w:rsidRPr="00DA507C" w14:paraId="1E463B90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EA10D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7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537E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東華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100B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理工學院</w:t>
            </w:r>
          </w:p>
        </w:tc>
      </w:tr>
      <w:tr w:rsidR="00BE4ECC" w:rsidRPr="00DA507C" w14:paraId="044BAFB4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67C22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91216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F3C5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16F9ED93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03FCA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197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陽明交通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19AB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生物醫學工程學院</w:t>
            </w:r>
          </w:p>
        </w:tc>
      </w:tr>
      <w:tr w:rsidR="00BE4ECC" w:rsidRPr="00DA507C" w14:paraId="5F779310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1BDAA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9EE4C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7593F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資訊學院</w:t>
            </w:r>
          </w:p>
        </w:tc>
      </w:tr>
      <w:tr w:rsidR="00BE4ECC" w:rsidRPr="00DA507C" w14:paraId="17514104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1AA1A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9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76065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北科技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35E3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工程學院</w:t>
            </w:r>
          </w:p>
        </w:tc>
      </w:tr>
      <w:tr w:rsidR="00BE4ECC" w:rsidRPr="00DA507C" w14:paraId="7CDB9A16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37E74F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B185A9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1C627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2D4A3974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3289E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9FB28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文藻外語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087F2" w14:textId="77777777" w:rsidR="00BE4ECC" w:rsidRPr="00DA507C" w:rsidRDefault="00BE4ECC" w:rsidP="00BE4ECC">
            <w:pPr>
              <w:widowControl/>
              <w:suppressAutoHyphens w:val="0"/>
              <w:snapToGrid w:val="0"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文教創意產業學院</w:t>
            </w:r>
          </w:p>
          <w:p w14:paraId="00E6B213" w14:textId="2999550C" w:rsidR="00BE4ECC" w:rsidRPr="00DA507C" w:rsidRDefault="00BE4ECC" w:rsidP="00BE4ECC">
            <w:pPr>
              <w:widowControl/>
              <w:suppressAutoHyphens w:val="0"/>
              <w:snapToGrid w:val="0"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(現更名為新媒體暨管理學院)</w:t>
            </w:r>
          </w:p>
        </w:tc>
      </w:tr>
      <w:tr w:rsidR="00BE4ECC" w:rsidRPr="00DA507C" w14:paraId="3491C708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8AD39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E4DD0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C7DD2" w14:textId="77777777" w:rsidR="00BE4ECC" w:rsidRPr="00DA507C" w:rsidRDefault="00BE4ECC" w:rsidP="00BE4ECC">
            <w:pPr>
              <w:widowControl/>
              <w:suppressAutoHyphens w:val="0"/>
              <w:snapToGrid w:val="0"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英語暨國際學院</w:t>
            </w:r>
          </w:p>
          <w:p w14:paraId="3966B746" w14:textId="644C3FE7" w:rsidR="00BE4ECC" w:rsidRPr="00DA507C" w:rsidRDefault="00BE4ECC" w:rsidP="00BE4ECC">
            <w:pPr>
              <w:widowControl/>
              <w:suppressAutoHyphens w:val="0"/>
              <w:snapToGrid w:val="0"/>
              <w:jc w:val="both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lastRenderedPageBreak/>
              <w:t>(現更名為國際文教暨涉外事務學院)</w:t>
            </w:r>
          </w:p>
        </w:tc>
      </w:tr>
      <w:tr w:rsidR="00BE4ECC" w:rsidRPr="00DA507C" w14:paraId="22C116EB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D4623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lastRenderedPageBreak/>
              <w:t>11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88A7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義守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8AA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際學院</w:t>
            </w:r>
          </w:p>
        </w:tc>
      </w:tr>
      <w:tr w:rsidR="00BE4ECC" w:rsidRPr="00DA507C" w14:paraId="0AEBE138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9909D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1A6599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8290F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醫學院</w:t>
            </w:r>
          </w:p>
        </w:tc>
      </w:tr>
      <w:tr w:rsidR="00BE4ECC" w:rsidRPr="00DA507C" w14:paraId="2DE34FE4" w14:textId="77777777" w:rsidTr="00BE4ECC">
        <w:trPr>
          <w:trHeight w:val="330"/>
        </w:trPr>
        <w:tc>
          <w:tcPr>
            <w:tcW w:w="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BE0BC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2</w:t>
            </w:r>
          </w:p>
        </w:tc>
        <w:tc>
          <w:tcPr>
            <w:tcW w:w="25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9596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輔仁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843F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1A5231B7" w14:textId="77777777" w:rsidTr="00BE4ECC">
        <w:trPr>
          <w:trHeight w:val="330"/>
        </w:trPr>
        <w:tc>
          <w:tcPr>
            <w:tcW w:w="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7CA16B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493334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5DB7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織品服裝學院</w:t>
            </w:r>
          </w:p>
        </w:tc>
      </w:tr>
      <w:tr w:rsidR="00BE4ECC" w:rsidRPr="00DA507C" w14:paraId="16EC00B7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9F340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3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5B9D0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雲林科技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7956B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42950221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433F6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4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A492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北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C96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商學院</w:t>
            </w:r>
          </w:p>
        </w:tc>
      </w:tr>
      <w:tr w:rsidR="00BE4ECC" w:rsidRPr="00DA507C" w14:paraId="4410572A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F8F0B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5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F77C7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中國醫藥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01AE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醫學院</w:t>
            </w:r>
          </w:p>
        </w:tc>
      </w:tr>
      <w:tr w:rsidR="00BE4ECC" w:rsidRPr="00DA507C" w14:paraId="768FCBAA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CAFC3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6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FACF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元智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F37E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4C6DD951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52E8D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7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77903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亞洲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9FC39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3B1D719E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6E4A0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8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D8CB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東吳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9389B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商學院</w:t>
            </w:r>
          </w:p>
        </w:tc>
      </w:tr>
      <w:tr w:rsidR="00BE4ECC" w:rsidRPr="00DA507C" w14:paraId="5C8EE422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C9608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19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4B6BA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東海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00D6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管理學院</w:t>
            </w:r>
          </w:p>
        </w:tc>
      </w:tr>
      <w:tr w:rsidR="00BE4ECC" w:rsidRPr="00DA507C" w14:paraId="1BF6DD9C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2E3A2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0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3C4A5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高雄醫學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E621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醫學院</w:t>
            </w:r>
          </w:p>
        </w:tc>
      </w:tr>
      <w:tr w:rsidR="00BE4ECC" w:rsidRPr="00DA507C" w14:paraId="5AB17D99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072E0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3E6F8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淡江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99837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際事務學院</w:t>
            </w:r>
          </w:p>
        </w:tc>
      </w:tr>
      <w:tr w:rsidR="00BE4ECC" w:rsidRPr="00DA507C" w14:paraId="763070FD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C4E17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2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CBDB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逢甲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E9E01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際科技與管理學院</w:t>
            </w:r>
          </w:p>
        </w:tc>
      </w:tr>
      <w:tr w:rsidR="00BE4ECC" w:rsidRPr="00DA507C" w14:paraId="42038D52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B9804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3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39FE8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銘傳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28A62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際學院</w:t>
            </w:r>
          </w:p>
        </w:tc>
      </w:tr>
      <w:tr w:rsidR="00BE4ECC" w:rsidRPr="00DA507C" w14:paraId="33E1983B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153B7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4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54D8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靜宜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B8A9D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國際學院</w:t>
            </w:r>
          </w:p>
        </w:tc>
      </w:tr>
      <w:tr w:rsidR="00BE4ECC" w:rsidRPr="00DA507C" w14:paraId="4BE3EE7F" w14:textId="77777777" w:rsidTr="00BE4ECC">
        <w:trPr>
          <w:trHeight w:val="330"/>
        </w:trPr>
        <w:tc>
          <w:tcPr>
            <w:tcW w:w="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9D830" w14:textId="77777777" w:rsidR="00BE4ECC" w:rsidRPr="00DA507C" w:rsidRDefault="00BE4ECC" w:rsidP="00BE4ECC">
            <w:pPr>
              <w:widowControl/>
              <w:suppressAutoHyphens w:val="0"/>
              <w:snapToGrid w:val="0"/>
              <w:jc w:val="center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25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79196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proofErr w:type="gramStart"/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北醫學大學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DCB7A" w14:textId="77777777" w:rsidR="00BE4ECC" w:rsidRPr="00DA507C" w:rsidRDefault="00BE4ECC" w:rsidP="00BE4ECC">
            <w:pPr>
              <w:widowControl/>
              <w:suppressAutoHyphens w:val="0"/>
              <w:snapToGrid w:val="0"/>
              <w:textAlignment w:val="auto"/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color w:val="000000"/>
                <w:kern w:val="0"/>
                <w:sz w:val="28"/>
                <w:szCs w:val="28"/>
              </w:rPr>
              <w:t>藥學院</w:t>
            </w:r>
          </w:p>
        </w:tc>
      </w:tr>
    </w:tbl>
    <w:p w14:paraId="291FC07C" w14:textId="4FE29E73" w:rsidR="00EF6CBC" w:rsidRPr="00DA507C" w:rsidRDefault="00EF6CBC" w:rsidP="00BE4ECC">
      <w:pPr>
        <w:pStyle w:val="a3"/>
        <w:snapToGrid w:val="0"/>
        <w:rPr>
          <w:rFonts w:ascii="標楷體" w:eastAsia="標楷體" w:hAnsi="標楷體" w:cs="Arial"/>
          <w:sz w:val="28"/>
          <w:szCs w:val="28"/>
        </w:rPr>
      </w:pPr>
      <w:proofErr w:type="gramStart"/>
      <w:r w:rsidRPr="00DA507C">
        <w:rPr>
          <w:rFonts w:ascii="標楷體" w:eastAsia="標楷體" w:hAnsi="標楷體" w:cs="Arial"/>
          <w:sz w:val="28"/>
          <w:szCs w:val="28"/>
        </w:rPr>
        <w:t>註</w:t>
      </w:r>
      <w:proofErr w:type="gramEnd"/>
      <w:r w:rsidRPr="00DA507C">
        <w:rPr>
          <w:rFonts w:ascii="標楷體" w:eastAsia="標楷體" w:hAnsi="標楷體" w:cs="Arial"/>
          <w:sz w:val="28"/>
          <w:szCs w:val="28"/>
        </w:rPr>
        <w:t>：依照</w:t>
      </w:r>
      <w:r w:rsidR="00A71BD2" w:rsidRPr="00DA507C">
        <w:rPr>
          <w:rFonts w:ascii="標楷體" w:eastAsia="標楷體" w:hAnsi="標楷體" w:cs="Arial" w:hint="eastAsia"/>
          <w:sz w:val="28"/>
          <w:szCs w:val="28"/>
        </w:rPr>
        <w:t>獲補助</w:t>
      </w:r>
      <w:r w:rsidR="00BE4ECC" w:rsidRPr="00DA507C">
        <w:rPr>
          <w:rFonts w:ascii="標楷體" w:eastAsia="標楷體" w:hAnsi="標楷體" w:cs="Arial"/>
          <w:sz w:val="28"/>
          <w:szCs w:val="28"/>
        </w:rPr>
        <w:t>學院數</w:t>
      </w:r>
      <w:r w:rsidR="00A71BD2" w:rsidRPr="00DA507C">
        <w:rPr>
          <w:rFonts w:ascii="標楷體" w:eastAsia="標楷體" w:hAnsi="標楷體" w:cs="Arial" w:hint="eastAsia"/>
          <w:sz w:val="28"/>
          <w:szCs w:val="28"/>
        </w:rPr>
        <w:t>、</w:t>
      </w:r>
      <w:r w:rsidR="00BE4ECC" w:rsidRPr="00DA507C">
        <w:rPr>
          <w:rFonts w:ascii="標楷體" w:eastAsia="標楷體" w:hAnsi="標楷體" w:cs="Arial"/>
          <w:sz w:val="28"/>
          <w:szCs w:val="28"/>
        </w:rPr>
        <w:t>公私立</w:t>
      </w:r>
      <w:r w:rsidRPr="00DA507C">
        <w:rPr>
          <w:rFonts w:ascii="標楷體" w:eastAsia="標楷體" w:hAnsi="標楷體" w:cs="Arial"/>
          <w:sz w:val="28"/>
          <w:szCs w:val="28"/>
        </w:rPr>
        <w:t>學校順序排列</w:t>
      </w:r>
      <w:r w:rsidR="00A71BD2" w:rsidRPr="00DA507C">
        <w:rPr>
          <w:rFonts w:ascii="標楷體" w:eastAsia="標楷體" w:hAnsi="標楷體" w:cs="Arial" w:hint="eastAsia"/>
          <w:sz w:val="28"/>
          <w:szCs w:val="28"/>
        </w:rPr>
        <w:t>。</w:t>
      </w:r>
    </w:p>
    <w:p w14:paraId="16D2D7B9" w14:textId="19ECF70E" w:rsidR="00EF6CBC" w:rsidRPr="00DA507C" w:rsidRDefault="00D36015" w:rsidP="00EF6CBC">
      <w:pPr>
        <w:pStyle w:val="a3"/>
        <w:rPr>
          <w:rFonts w:ascii="標楷體" w:eastAsia="標楷體" w:hAnsi="標楷體" w:cs="Arial"/>
          <w:sz w:val="28"/>
          <w:szCs w:val="28"/>
        </w:rPr>
      </w:pPr>
      <w:r w:rsidRPr="00DA507C">
        <w:rPr>
          <w:rFonts w:ascii="標楷體" w:eastAsia="標楷體" w:hAnsi="標楷體" w:cs="Arial"/>
          <w:b/>
          <w:bCs/>
          <w:sz w:val="28"/>
          <w:szCs w:val="28"/>
        </w:rPr>
        <w:t>(二)</w:t>
      </w:r>
      <w:r w:rsidR="00EF6CBC" w:rsidRPr="00DA507C">
        <w:rPr>
          <w:rFonts w:ascii="標楷體" w:eastAsia="標楷體" w:hAnsi="標楷體" w:cs="Arial"/>
          <w:b/>
          <w:bCs/>
          <w:sz w:val="28"/>
          <w:szCs w:val="28"/>
        </w:rPr>
        <w:t>重點培育學院(按領域別)</w:t>
      </w:r>
    </w:p>
    <w:tbl>
      <w:tblPr>
        <w:tblStyle w:val="aa"/>
        <w:tblW w:w="5461" w:type="pct"/>
        <w:jc w:val="center"/>
        <w:tblLayout w:type="fixed"/>
        <w:tblLook w:val="04A0" w:firstRow="1" w:lastRow="0" w:firstColumn="1" w:lastColumn="0" w:noHBand="0" w:noVBand="1"/>
      </w:tblPr>
      <w:tblGrid>
        <w:gridCol w:w="2635"/>
        <w:gridCol w:w="1321"/>
        <w:gridCol w:w="2959"/>
        <w:gridCol w:w="3601"/>
      </w:tblGrid>
      <w:tr w:rsidR="001042D8" w:rsidRPr="00DA507C" w14:paraId="071E43BA" w14:textId="77777777" w:rsidTr="00BE4ECC">
        <w:trPr>
          <w:trHeight w:val="431"/>
          <w:tblHeader/>
          <w:jc w:val="center"/>
        </w:trPr>
        <w:tc>
          <w:tcPr>
            <w:tcW w:w="1253" w:type="pct"/>
            <w:noWrap/>
            <w:vAlign w:val="center"/>
            <w:hideMark/>
          </w:tcPr>
          <w:p w14:paraId="773AE9B3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領域</w:t>
            </w:r>
          </w:p>
        </w:tc>
        <w:tc>
          <w:tcPr>
            <w:tcW w:w="628" w:type="pct"/>
            <w:vAlign w:val="center"/>
          </w:tcPr>
          <w:p w14:paraId="2A2467AC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核定學院數</w:t>
            </w:r>
          </w:p>
        </w:tc>
        <w:tc>
          <w:tcPr>
            <w:tcW w:w="1407" w:type="pct"/>
            <w:noWrap/>
            <w:vAlign w:val="center"/>
            <w:hideMark/>
          </w:tcPr>
          <w:p w14:paraId="51A9FDD6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學校名稱</w:t>
            </w:r>
          </w:p>
        </w:tc>
        <w:tc>
          <w:tcPr>
            <w:tcW w:w="1712" w:type="pct"/>
            <w:noWrap/>
            <w:vAlign w:val="center"/>
            <w:hideMark/>
          </w:tcPr>
          <w:p w14:paraId="017BD81B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學院名稱</w:t>
            </w:r>
          </w:p>
        </w:tc>
      </w:tr>
      <w:tr w:rsidR="001042D8" w:rsidRPr="00DA507C" w14:paraId="61614635" w14:textId="77777777" w:rsidTr="00BE4ECC">
        <w:trPr>
          <w:trHeight w:val="370"/>
          <w:jc w:val="center"/>
        </w:trPr>
        <w:tc>
          <w:tcPr>
            <w:tcW w:w="1253" w:type="pct"/>
            <w:vMerge w:val="restart"/>
            <w:noWrap/>
            <w:hideMark/>
          </w:tcPr>
          <w:p w14:paraId="697E8F8A" w14:textId="3E306F85" w:rsidR="001042D8" w:rsidRPr="00DA507C" w:rsidRDefault="001042D8" w:rsidP="001042D8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人文及藝術</w:t>
            </w:r>
          </w:p>
        </w:tc>
        <w:tc>
          <w:tcPr>
            <w:tcW w:w="628" w:type="pct"/>
            <w:vMerge w:val="restart"/>
            <w:vAlign w:val="center"/>
          </w:tcPr>
          <w:p w14:paraId="375595D6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2</w:t>
            </w:r>
          </w:p>
        </w:tc>
        <w:tc>
          <w:tcPr>
            <w:tcW w:w="1407" w:type="pct"/>
            <w:noWrap/>
            <w:hideMark/>
          </w:tcPr>
          <w:p w14:paraId="6961F5B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文藻外語大學</w:t>
            </w:r>
          </w:p>
        </w:tc>
        <w:tc>
          <w:tcPr>
            <w:tcW w:w="1712" w:type="pct"/>
            <w:noWrap/>
            <w:hideMark/>
          </w:tcPr>
          <w:p w14:paraId="6E1CC93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英語暨國際學院</w:t>
            </w:r>
          </w:p>
        </w:tc>
      </w:tr>
      <w:tr w:rsidR="001042D8" w:rsidRPr="00DA507C" w14:paraId="5A0A3E33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  <w:hideMark/>
          </w:tcPr>
          <w:p w14:paraId="0BEFEFCD" w14:textId="5D50130A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ECF50A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255236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輔仁大學</w:t>
            </w:r>
          </w:p>
        </w:tc>
        <w:tc>
          <w:tcPr>
            <w:tcW w:w="1712" w:type="pct"/>
            <w:noWrap/>
            <w:hideMark/>
          </w:tcPr>
          <w:p w14:paraId="573CFED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織品服裝學院</w:t>
            </w:r>
          </w:p>
        </w:tc>
      </w:tr>
      <w:tr w:rsidR="001042D8" w:rsidRPr="00DA507C" w14:paraId="7948436A" w14:textId="77777777" w:rsidTr="00BE4ECC">
        <w:trPr>
          <w:trHeight w:val="370"/>
          <w:jc w:val="center"/>
        </w:trPr>
        <w:tc>
          <w:tcPr>
            <w:tcW w:w="1253" w:type="pct"/>
            <w:vMerge w:val="restart"/>
            <w:noWrap/>
            <w:hideMark/>
          </w:tcPr>
          <w:p w14:paraId="7FE35DE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程及應用科學</w:t>
            </w:r>
          </w:p>
        </w:tc>
        <w:tc>
          <w:tcPr>
            <w:tcW w:w="628" w:type="pct"/>
            <w:vMerge w:val="restart"/>
            <w:vAlign w:val="center"/>
          </w:tcPr>
          <w:p w14:paraId="5095C26D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11</w:t>
            </w:r>
          </w:p>
        </w:tc>
        <w:tc>
          <w:tcPr>
            <w:tcW w:w="1407" w:type="pct"/>
            <w:vMerge w:val="restart"/>
            <w:noWrap/>
            <w:hideMark/>
          </w:tcPr>
          <w:p w14:paraId="207898A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央大學</w:t>
            </w:r>
          </w:p>
          <w:p w14:paraId="1C50BE45" w14:textId="57CD14CD" w:rsidR="001042D8" w:rsidRPr="00DA507C" w:rsidRDefault="001042D8" w:rsidP="00D36015">
            <w:pPr>
              <w:pStyle w:val="a3"/>
              <w:snapToGrid w:val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712" w:type="pct"/>
            <w:noWrap/>
            <w:hideMark/>
          </w:tcPr>
          <w:p w14:paraId="60A01B68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學院</w:t>
            </w:r>
          </w:p>
        </w:tc>
      </w:tr>
      <w:tr w:rsidR="001042D8" w:rsidRPr="00DA507C" w14:paraId="45CF0E65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4B0493DE" w14:textId="2FF2F6E5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9A9796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/>
            <w:noWrap/>
            <w:hideMark/>
          </w:tcPr>
          <w:p w14:paraId="45A412E7" w14:textId="369580B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712" w:type="pct"/>
            <w:noWrap/>
            <w:hideMark/>
          </w:tcPr>
          <w:p w14:paraId="42760C9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資訊電機學院</w:t>
            </w:r>
          </w:p>
        </w:tc>
      </w:tr>
      <w:tr w:rsidR="001042D8" w:rsidRPr="00DA507C" w14:paraId="2F0A222C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3CFA41CA" w14:textId="16F6812A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67BAC89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03ADF30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正大學</w:t>
            </w:r>
          </w:p>
        </w:tc>
        <w:tc>
          <w:tcPr>
            <w:tcW w:w="1712" w:type="pct"/>
            <w:noWrap/>
            <w:hideMark/>
          </w:tcPr>
          <w:p w14:paraId="4351AA96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學院</w:t>
            </w:r>
          </w:p>
        </w:tc>
      </w:tr>
      <w:tr w:rsidR="001042D8" w:rsidRPr="00DA507C" w14:paraId="42EBDEF3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191D3157" w14:textId="09C5F729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FFA934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1AF1A96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興大學</w:t>
            </w:r>
          </w:p>
        </w:tc>
        <w:tc>
          <w:tcPr>
            <w:tcW w:w="1712" w:type="pct"/>
            <w:noWrap/>
            <w:hideMark/>
          </w:tcPr>
          <w:p w14:paraId="43FC58E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學院</w:t>
            </w:r>
          </w:p>
        </w:tc>
      </w:tr>
      <w:tr w:rsidR="001042D8" w:rsidRPr="00DA507C" w14:paraId="26FEC7AF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1E1D5BF1" w14:textId="0AA79DA4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675CE75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7224F18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東華大學</w:t>
            </w:r>
          </w:p>
        </w:tc>
        <w:tc>
          <w:tcPr>
            <w:tcW w:w="1712" w:type="pct"/>
            <w:noWrap/>
            <w:hideMark/>
          </w:tcPr>
          <w:p w14:paraId="0E5326A9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理工學院</w:t>
            </w:r>
          </w:p>
        </w:tc>
      </w:tr>
      <w:tr w:rsidR="001042D8" w:rsidRPr="00DA507C" w14:paraId="3541E6D7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40A8634" w14:textId="5B5743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2CB784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 w:val="restart"/>
            <w:noWrap/>
            <w:hideMark/>
          </w:tcPr>
          <w:p w14:paraId="62D1C0D0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清華大學</w:t>
            </w:r>
          </w:p>
        </w:tc>
        <w:tc>
          <w:tcPr>
            <w:tcW w:w="1712" w:type="pct"/>
            <w:noWrap/>
            <w:hideMark/>
          </w:tcPr>
          <w:p w14:paraId="23DECBE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學院</w:t>
            </w:r>
          </w:p>
        </w:tc>
      </w:tr>
      <w:tr w:rsidR="001042D8" w:rsidRPr="00DA507C" w14:paraId="3EF4EC2A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3A93D041" w14:textId="3DC4107C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3A919E4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/>
            <w:noWrap/>
            <w:hideMark/>
          </w:tcPr>
          <w:p w14:paraId="19531639" w14:textId="7B8F65CB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712" w:type="pct"/>
            <w:noWrap/>
            <w:hideMark/>
          </w:tcPr>
          <w:p w14:paraId="23884CB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電機資訊學院</w:t>
            </w:r>
          </w:p>
        </w:tc>
      </w:tr>
      <w:tr w:rsidR="001042D8" w:rsidRPr="00DA507C" w14:paraId="39B7E645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1E795D55" w14:textId="25B9403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0FE469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25E7F2D7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陽明交通大學</w:t>
            </w:r>
          </w:p>
        </w:tc>
        <w:tc>
          <w:tcPr>
            <w:tcW w:w="1712" w:type="pct"/>
            <w:noWrap/>
            <w:hideMark/>
          </w:tcPr>
          <w:p w14:paraId="4E5BFAF8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資訊學院</w:t>
            </w:r>
          </w:p>
        </w:tc>
      </w:tr>
      <w:tr w:rsidR="001042D8" w:rsidRPr="00DA507C" w14:paraId="15729E35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106424B2" w14:textId="4EE219CF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6CE06D78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78D4864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科技大學</w:t>
            </w:r>
          </w:p>
        </w:tc>
        <w:tc>
          <w:tcPr>
            <w:tcW w:w="1712" w:type="pct"/>
            <w:noWrap/>
            <w:hideMark/>
          </w:tcPr>
          <w:p w14:paraId="0C2F80F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程學院</w:t>
            </w:r>
          </w:p>
        </w:tc>
      </w:tr>
      <w:tr w:rsidR="001042D8" w:rsidRPr="00DA507C" w14:paraId="07F5A0E5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58EF61C0" w14:textId="5304F623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7285F99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 w:val="restart"/>
            <w:noWrap/>
            <w:hideMark/>
          </w:tcPr>
          <w:p w14:paraId="18C4CC7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臺灣科技大學</w:t>
            </w:r>
          </w:p>
        </w:tc>
        <w:tc>
          <w:tcPr>
            <w:tcW w:w="1712" w:type="pct"/>
            <w:noWrap/>
            <w:hideMark/>
          </w:tcPr>
          <w:p w14:paraId="50E54E31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工程學院</w:t>
            </w:r>
          </w:p>
        </w:tc>
      </w:tr>
      <w:tr w:rsidR="001042D8" w:rsidRPr="00DA507C" w14:paraId="1466859D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6CCD85CA" w14:textId="006371B0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2392964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/>
            <w:noWrap/>
          </w:tcPr>
          <w:p w14:paraId="499C4AC2" w14:textId="1C0DAED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712" w:type="pct"/>
            <w:noWrap/>
            <w:hideMark/>
          </w:tcPr>
          <w:p w14:paraId="0BECBEF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電資學院</w:t>
            </w:r>
          </w:p>
        </w:tc>
      </w:tr>
      <w:tr w:rsidR="001042D8" w:rsidRPr="00DA507C" w14:paraId="6DFA9FD0" w14:textId="77777777" w:rsidTr="00BE4ECC">
        <w:trPr>
          <w:trHeight w:val="370"/>
          <w:jc w:val="center"/>
        </w:trPr>
        <w:tc>
          <w:tcPr>
            <w:tcW w:w="1253" w:type="pct"/>
            <w:vMerge w:val="restart"/>
            <w:noWrap/>
            <w:hideMark/>
          </w:tcPr>
          <w:p w14:paraId="47A3519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生物及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醫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農科學</w:t>
            </w:r>
          </w:p>
        </w:tc>
        <w:tc>
          <w:tcPr>
            <w:tcW w:w="628" w:type="pct"/>
            <w:vMerge w:val="restart"/>
            <w:vAlign w:val="center"/>
          </w:tcPr>
          <w:p w14:paraId="5F7EDF2E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6</w:t>
            </w:r>
          </w:p>
        </w:tc>
        <w:tc>
          <w:tcPr>
            <w:tcW w:w="1407" w:type="pct"/>
            <w:noWrap/>
            <w:hideMark/>
          </w:tcPr>
          <w:p w14:paraId="2144DE2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國醫藥大學</w:t>
            </w:r>
          </w:p>
        </w:tc>
        <w:tc>
          <w:tcPr>
            <w:tcW w:w="1712" w:type="pct"/>
            <w:noWrap/>
            <w:hideMark/>
          </w:tcPr>
          <w:p w14:paraId="6A0C1E7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醫學院</w:t>
            </w:r>
          </w:p>
        </w:tc>
      </w:tr>
      <w:tr w:rsidR="001042D8" w:rsidRPr="00DA507C" w14:paraId="227D0B9C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07776CEC" w14:textId="20511CF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B9A468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38910DC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高雄醫學大學</w:t>
            </w:r>
          </w:p>
        </w:tc>
        <w:tc>
          <w:tcPr>
            <w:tcW w:w="1712" w:type="pct"/>
            <w:noWrap/>
            <w:hideMark/>
          </w:tcPr>
          <w:p w14:paraId="2FCB3A01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醫學院</w:t>
            </w:r>
          </w:p>
        </w:tc>
      </w:tr>
      <w:tr w:rsidR="001042D8" w:rsidRPr="00DA507C" w14:paraId="3EB601BB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10FD552" w14:textId="62D1D393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777A4C7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13F90EA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興大學</w:t>
            </w:r>
          </w:p>
        </w:tc>
        <w:tc>
          <w:tcPr>
            <w:tcW w:w="1712" w:type="pct"/>
            <w:noWrap/>
            <w:hideMark/>
          </w:tcPr>
          <w:p w14:paraId="54B4FF61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生命科學院</w:t>
            </w:r>
          </w:p>
        </w:tc>
      </w:tr>
      <w:tr w:rsidR="001042D8" w:rsidRPr="00DA507C" w14:paraId="663D371C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663418EB" w14:textId="26AE9B0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77ACCE3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3B7085A0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陽明交通大學</w:t>
            </w:r>
          </w:p>
        </w:tc>
        <w:tc>
          <w:tcPr>
            <w:tcW w:w="1712" w:type="pct"/>
            <w:noWrap/>
            <w:hideMark/>
          </w:tcPr>
          <w:p w14:paraId="66C31D0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生物醫學工程學院</w:t>
            </w:r>
          </w:p>
        </w:tc>
      </w:tr>
      <w:tr w:rsidR="001042D8" w:rsidRPr="00DA507C" w14:paraId="64A33EB5" w14:textId="77777777" w:rsidTr="00BE4ECC">
        <w:trPr>
          <w:trHeight w:val="420"/>
          <w:jc w:val="center"/>
        </w:trPr>
        <w:tc>
          <w:tcPr>
            <w:tcW w:w="1253" w:type="pct"/>
            <w:vMerge/>
            <w:noWrap/>
          </w:tcPr>
          <w:p w14:paraId="7AD9B6EE" w14:textId="137F03B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D4BB03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2BB4DDA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義守大學</w:t>
            </w:r>
          </w:p>
        </w:tc>
        <w:tc>
          <w:tcPr>
            <w:tcW w:w="1712" w:type="pct"/>
            <w:noWrap/>
            <w:hideMark/>
          </w:tcPr>
          <w:p w14:paraId="54A8A3D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醫學院</w:t>
            </w:r>
          </w:p>
        </w:tc>
      </w:tr>
      <w:tr w:rsidR="001042D8" w:rsidRPr="00DA507C" w14:paraId="1288C280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35D53642" w14:textId="0ABF1E1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4F8F5166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832A49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醫學大學</w:t>
            </w:r>
          </w:p>
        </w:tc>
        <w:tc>
          <w:tcPr>
            <w:tcW w:w="1712" w:type="pct"/>
            <w:noWrap/>
            <w:hideMark/>
          </w:tcPr>
          <w:p w14:paraId="59E0722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藥學院</w:t>
            </w:r>
          </w:p>
        </w:tc>
      </w:tr>
      <w:tr w:rsidR="001042D8" w:rsidRPr="00DA507C" w14:paraId="61920F6D" w14:textId="77777777" w:rsidTr="00BE4ECC">
        <w:trPr>
          <w:trHeight w:val="370"/>
          <w:jc w:val="center"/>
        </w:trPr>
        <w:tc>
          <w:tcPr>
            <w:tcW w:w="1253" w:type="pct"/>
            <w:vMerge w:val="restart"/>
            <w:noWrap/>
            <w:hideMark/>
          </w:tcPr>
          <w:p w14:paraId="76091D7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社會科學(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含商管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)</w:t>
            </w:r>
          </w:p>
        </w:tc>
        <w:tc>
          <w:tcPr>
            <w:tcW w:w="628" w:type="pct"/>
            <w:vMerge w:val="restart"/>
            <w:vAlign w:val="center"/>
          </w:tcPr>
          <w:p w14:paraId="56BD7A2F" w14:textId="77777777" w:rsidR="001042D8" w:rsidRPr="00DA507C" w:rsidRDefault="001042D8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22</w:t>
            </w:r>
          </w:p>
        </w:tc>
        <w:tc>
          <w:tcPr>
            <w:tcW w:w="1407" w:type="pct"/>
            <w:noWrap/>
            <w:hideMark/>
          </w:tcPr>
          <w:p w14:paraId="3E055064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元智大學</w:t>
            </w:r>
          </w:p>
        </w:tc>
        <w:tc>
          <w:tcPr>
            <w:tcW w:w="1712" w:type="pct"/>
            <w:noWrap/>
            <w:hideMark/>
          </w:tcPr>
          <w:p w14:paraId="6CE9D4B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55127D98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6B8F3310" w14:textId="142CF25F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6FA6E9B7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716109E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文藻外語大學</w:t>
            </w:r>
          </w:p>
        </w:tc>
        <w:tc>
          <w:tcPr>
            <w:tcW w:w="1712" w:type="pct"/>
            <w:noWrap/>
            <w:hideMark/>
          </w:tcPr>
          <w:p w14:paraId="32C545C6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文教創意產業學院</w:t>
            </w:r>
          </w:p>
        </w:tc>
      </w:tr>
      <w:tr w:rsidR="001042D8" w:rsidRPr="00DA507C" w14:paraId="5A409D96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44C6349" w14:textId="1B5AE202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189D15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0F2FFC8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亞洲大學</w:t>
            </w:r>
          </w:p>
        </w:tc>
        <w:tc>
          <w:tcPr>
            <w:tcW w:w="1712" w:type="pct"/>
            <w:noWrap/>
            <w:hideMark/>
          </w:tcPr>
          <w:p w14:paraId="3EF864D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5251D010" w14:textId="77777777" w:rsidTr="00BE4ECC">
        <w:trPr>
          <w:trHeight w:val="420"/>
          <w:jc w:val="center"/>
        </w:trPr>
        <w:tc>
          <w:tcPr>
            <w:tcW w:w="1253" w:type="pct"/>
            <w:vMerge/>
            <w:noWrap/>
          </w:tcPr>
          <w:p w14:paraId="6981323F" w14:textId="089D22BF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1C718B3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AF62E7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東吳大學</w:t>
            </w:r>
          </w:p>
        </w:tc>
        <w:tc>
          <w:tcPr>
            <w:tcW w:w="1712" w:type="pct"/>
            <w:noWrap/>
            <w:hideMark/>
          </w:tcPr>
          <w:p w14:paraId="61609C1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商學院</w:t>
            </w:r>
          </w:p>
        </w:tc>
      </w:tr>
      <w:tr w:rsidR="001042D8" w:rsidRPr="00DA507C" w14:paraId="5C2ACC02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6C600521" w14:textId="0F4ABFD3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AB1BCB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FA2CBA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東海大學</w:t>
            </w:r>
          </w:p>
        </w:tc>
        <w:tc>
          <w:tcPr>
            <w:tcW w:w="1712" w:type="pct"/>
            <w:noWrap/>
            <w:hideMark/>
          </w:tcPr>
          <w:p w14:paraId="336C489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237D40B8" w14:textId="77777777" w:rsidTr="00BE4ECC">
        <w:trPr>
          <w:trHeight w:val="420"/>
          <w:jc w:val="center"/>
        </w:trPr>
        <w:tc>
          <w:tcPr>
            <w:tcW w:w="1253" w:type="pct"/>
            <w:vMerge/>
            <w:noWrap/>
          </w:tcPr>
          <w:p w14:paraId="0FDA02C9" w14:textId="41ADAB3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9A99DB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3B14D810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央大學</w:t>
            </w:r>
          </w:p>
        </w:tc>
        <w:tc>
          <w:tcPr>
            <w:tcW w:w="1712" w:type="pct"/>
            <w:noWrap/>
            <w:hideMark/>
          </w:tcPr>
          <w:p w14:paraId="29B1C271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68820C1B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0BB26710" w14:textId="3E8F15BB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628942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6DC9412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中正大學</w:t>
            </w:r>
          </w:p>
        </w:tc>
        <w:tc>
          <w:tcPr>
            <w:tcW w:w="1712" w:type="pct"/>
            <w:noWrap/>
            <w:hideMark/>
          </w:tcPr>
          <w:p w14:paraId="5CD4BDC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教育學院</w:t>
            </w:r>
          </w:p>
        </w:tc>
      </w:tr>
      <w:tr w:rsidR="001042D8" w:rsidRPr="00DA507C" w14:paraId="38C7C588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9469791" w14:textId="12418738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2431846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1AB1E8B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東華大學</w:t>
            </w:r>
          </w:p>
        </w:tc>
        <w:tc>
          <w:tcPr>
            <w:tcW w:w="1712" w:type="pct"/>
            <w:noWrap/>
            <w:hideMark/>
          </w:tcPr>
          <w:p w14:paraId="3638B6C0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27F6A026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171BBD7" w14:textId="76ED327A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3401D0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 w:val="restart"/>
            <w:noWrap/>
            <w:hideMark/>
          </w:tcPr>
          <w:p w14:paraId="3DA7053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政治大學</w:t>
            </w:r>
          </w:p>
        </w:tc>
        <w:tc>
          <w:tcPr>
            <w:tcW w:w="1712" w:type="pct"/>
            <w:noWrap/>
            <w:hideMark/>
          </w:tcPr>
          <w:p w14:paraId="4B80D19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社會科學學院</w:t>
            </w:r>
          </w:p>
        </w:tc>
      </w:tr>
      <w:tr w:rsidR="001042D8" w:rsidRPr="00DA507C" w14:paraId="11F94517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01D83DB3" w14:textId="04B668F0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FC3BF9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/>
            <w:noWrap/>
          </w:tcPr>
          <w:p w14:paraId="739ABDBB" w14:textId="047439E9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712" w:type="pct"/>
            <w:noWrap/>
            <w:hideMark/>
          </w:tcPr>
          <w:p w14:paraId="126D9BA8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商學院</w:t>
            </w:r>
          </w:p>
        </w:tc>
      </w:tr>
      <w:tr w:rsidR="001042D8" w:rsidRPr="00DA507C" w14:paraId="21A4786D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5C2F474" w14:textId="64E460FA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328F389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vMerge/>
            <w:noWrap/>
          </w:tcPr>
          <w:p w14:paraId="6513B019" w14:textId="79DE4555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712" w:type="pct"/>
            <w:noWrap/>
            <w:hideMark/>
          </w:tcPr>
          <w:p w14:paraId="3F57AD69" w14:textId="51BF38E9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創新國際學院(認證型)</w:t>
            </w:r>
          </w:p>
        </w:tc>
      </w:tr>
      <w:tr w:rsidR="001042D8" w:rsidRPr="00DA507C" w14:paraId="1C313252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268BDAF5" w14:textId="286953F4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E5BC01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00E44EE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清華大學</w:t>
            </w:r>
          </w:p>
        </w:tc>
        <w:tc>
          <w:tcPr>
            <w:tcW w:w="1712" w:type="pct"/>
            <w:noWrap/>
            <w:hideMark/>
          </w:tcPr>
          <w:p w14:paraId="51B4B28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科技管理學院</w:t>
            </w:r>
          </w:p>
        </w:tc>
      </w:tr>
      <w:tr w:rsidR="001042D8" w:rsidRPr="00DA507C" w14:paraId="5A849121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6D2617A5" w14:textId="6BC6782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696612E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0BEFC21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雲林科技大學</w:t>
            </w:r>
          </w:p>
        </w:tc>
        <w:tc>
          <w:tcPr>
            <w:tcW w:w="1712" w:type="pct"/>
            <w:noWrap/>
            <w:hideMark/>
          </w:tcPr>
          <w:p w14:paraId="07F4EF14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27768F48" w14:textId="77777777" w:rsidTr="00BE4ECC">
        <w:trPr>
          <w:trHeight w:val="420"/>
          <w:jc w:val="center"/>
        </w:trPr>
        <w:tc>
          <w:tcPr>
            <w:tcW w:w="1253" w:type="pct"/>
            <w:vMerge/>
            <w:noWrap/>
          </w:tcPr>
          <w:p w14:paraId="372FB46F" w14:textId="37FC5912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C29E72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2E94D0E7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大學</w:t>
            </w:r>
          </w:p>
        </w:tc>
        <w:tc>
          <w:tcPr>
            <w:tcW w:w="1712" w:type="pct"/>
            <w:noWrap/>
            <w:hideMark/>
          </w:tcPr>
          <w:p w14:paraId="1E1F07A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商學院</w:t>
            </w:r>
          </w:p>
        </w:tc>
      </w:tr>
      <w:tr w:rsidR="001042D8" w:rsidRPr="00DA507C" w14:paraId="0DD10166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2471A230" w14:textId="66F1C66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667DAB6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93E58B3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科技大學</w:t>
            </w:r>
          </w:p>
        </w:tc>
        <w:tc>
          <w:tcPr>
            <w:tcW w:w="1712" w:type="pct"/>
            <w:noWrap/>
            <w:hideMark/>
          </w:tcPr>
          <w:p w14:paraId="77DDAA09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159F1438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04DD61CD" w14:textId="645546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BFDB04B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0E60F747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臺灣科技大學</w:t>
            </w:r>
          </w:p>
        </w:tc>
        <w:tc>
          <w:tcPr>
            <w:tcW w:w="1712" w:type="pct"/>
            <w:noWrap/>
            <w:hideMark/>
          </w:tcPr>
          <w:p w14:paraId="38FB23F4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5165CBCF" w14:textId="77777777" w:rsidTr="00BE4ECC">
        <w:trPr>
          <w:trHeight w:val="420"/>
          <w:jc w:val="center"/>
        </w:trPr>
        <w:tc>
          <w:tcPr>
            <w:tcW w:w="1253" w:type="pct"/>
            <w:vMerge/>
            <w:noWrap/>
          </w:tcPr>
          <w:p w14:paraId="6E936ECC" w14:textId="367D3665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290E871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2D6238E1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淡江大學</w:t>
            </w:r>
          </w:p>
        </w:tc>
        <w:tc>
          <w:tcPr>
            <w:tcW w:w="1712" w:type="pct"/>
            <w:noWrap/>
            <w:hideMark/>
          </w:tcPr>
          <w:p w14:paraId="2C2CE54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際事務學院</w:t>
            </w:r>
          </w:p>
        </w:tc>
      </w:tr>
      <w:tr w:rsidR="001042D8" w:rsidRPr="00DA507C" w14:paraId="20A8FA4E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02878FF0" w14:textId="7C9CA17F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25A9987F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764BFD5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逢甲大學</w:t>
            </w:r>
          </w:p>
        </w:tc>
        <w:tc>
          <w:tcPr>
            <w:tcW w:w="1712" w:type="pct"/>
            <w:noWrap/>
            <w:hideMark/>
          </w:tcPr>
          <w:p w14:paraId="5C4365E5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際科技與管理學院</w:t>
            </w:r>
          </w:p>
        </w:tc>
      </w:tr>
      <w:tr w:rsidR="001042D8" w:rsidRPr="00DA507C" w14:paraId="7BFE4393" w14:textId="77777777" w:rsidTr="00BE4ECC">
        <w:trPr>
          <w:trHeight w:val="420"/>
          <w:jc w:val="center"/>
        </w:trPr>
        <w:tc>
          <w:tcPr>
            <w:tcW w:w="1253" w:type="pct"/>
            <w:vMerge/>
            <w:noWrap/>
          </w:tcPr>
          <w:p w14:paraId="7DF252FB" w14:textId="1FEC790E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546659A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758B0A4D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義守大學</w:t>
            </w:r>
          </w:p>
        </w:tc>
        <w:tc>
          <w:tcPr>
            <w:tcW w:w="1712" w:type="pct"/>
            <w:noWrap/>
            <w:hideMark/>
          </w:tcPr>
          <w:p w14:paraId="72171E9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際學院</w:t>
            </w:r>
          </w:p>
        </w:tc>
      </w:tr>
      <w:tr w:rsidR="001042D8" w:rsidRPr="00DA507C" w14:paraId="5B140799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37D63F82" w14:textId="4DECC190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314F1ED1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35E016E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輔仁大學</w:t>
            </w:r>
          </w:p>
        </w:tc>
        <w:tc>
          <w:tcPr>
            <w:tcW w:w="1712" w:type="pct"/>
            <w:noWrap/>
            <w:hideMark/>
          </w:tcPr>
          <w:p w14:paraId="0869BA12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管理學院</w:t>
            </w:r>
          </w:p>
        </w:tc>
      </w:tr>
      <w:tr w:rsidR="001042D8" w:rsidRPr="00DA507C" w14:paraId="5539AC3A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4ECF4546" w14:textId="0ECA82FD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00A15DDC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499A62B7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銘傳大學</w:t>
            </w:r>
          </w:p>
        </w:tc>
        <w:tc>
          <w:tcPr>
            <w:tcW w:w="1712" w:type="pct"/>
            <w:noWrap/>
            <w:hideMark/>
          </w:tcPr>
          <w:p w14:paraId="42C9DD40" w14:textId="4B1239E4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際學院(認證型)</w:t>
            </w:r>
          </w:p>
        </w:tc>
      </w:tr>
      <w:tr w:rsidR="001042D8" w:rsidRPr="00DA507C" w14:paraId="63E371CE" w14:textId="77777777" w:rsidTr="00BE4ECC">
        <w:trPr>
          <w:trHeight w:val="370"/>
          <w:jc w:val="center"/>
        </w:trPr>
        <w:tc>
          <w:tcPr>
            <w:tcW w:w="1253" w:type="pct"/>
            <w:vMerge/>
            <w:noWrap/>
          </w:tcPr>
          <w:p w14:paraId="77D11E28" w14:textId="3949A004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28" w:type="pct"/>
            <w:vMerge/>
          </w:tcPr>
          <w:p w14:paraId="2C7EE08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1407" w:type="pct"/>
            <w:noWrap/>
            <w:hideMark/>
          </w:tcPr>
          <w:p w14:paraId="1A78D94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靜宜大學</w:t>
            </w:r>
          </w:p>
        </w:tc>
        <w:tc>
          <w:tcPr>
            <w:tcW w:w="1712" w:type="pct"/>
            <w:noWrap/>
            <w:hideMark/>
          </w:tcPr>
          <w:p w14:paraId="2934A67A" w14:textId="77777777" w:rsidR="001042D8" w:rsidRPr="00DA507C" w:rsidRDefault="001042D8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際學院</w:t>
            </w:r>
          </w:p>
        </w:tc>
      </w:tr>
    </w:tbl>
    <w:p w14:paraId="22D9FBA9" w14:textId="6265D277" w:rsidR="00EF6CBC" w:rsidRPr="00DA507C" w:rsidRDefault="00F65E3C" w:rsidP="00F65E3C">
      <w:pPr>
        <w:widowControl/>
        <w:suppressAutoHyphens w:val="0"/>
        <w:textAlignment w:val="auto"/>
        <w:rPr>
          <w:rFonts w:ascii="標楷體" w:eastAsia="標楷體" w:hAnsi="標楷體" w:cs="Arial"/>
          <w:b/>
          <w:bCs/>
          <w:sz w:val="28"/>
          <w:szCs w:val="28"/>
        </w:rPr>
      </w:pPr>
      <w:r w:rsidRPr="00DA507C">
        <w:rPr>
          <w:rFonts w:ascii="標楷體" w:eastAsia="標楷體" w:hAnsi="標楷體" w:cs="Arial"/>
          <w:sz w:val="28"/>
          <w:szCs w:val="28"/>
        </w:rPr>
        <w:t>三、</w:t>
      </w:r>
      <w:r w:rsidR="00EF6CBC" w:rsidRPr="00DA507C">
        <w:rPr>
          <w:rFonts w:ascii="標楷體" w:eastAsia="標楷體" w:hAnsi="標楷體" w:cs="Arial"/>
          <w:b/>
          <w:bCs/>
          <w:sz w:val="28"/>
          <w:szCs w:val="28"/>
        </w:rPr>
        <w:t>普及提升學校(共37校)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25"/>
        <w:gridCol w:w="6550"/>
      </w:tblGrid>
      <w:tr w:rsidR="00EF6CBC" w:rsidRPr="00DA507C" w14:paraId="3AF0A6E7" w14:textId="77777777" w:rsidTr="00262027">
        <w:trPr>
          <w:trHeight w:val="375"/>
          <w:tblHeader/>
        </w:trPr>
        <w:tc>
          <w:tcPr>
            <w:tcW w:w="1525" w:type="dxa"/>
          </w:tcPr>
          <w:p w14:paraId="1F9858DD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序號</w:t>
            </w:r>
          </w:p>
        </w:tc>
        <w:tc>
          <w:tcPr>
            <w:tcW w:w="6550" w:type="dxa"/>
            <w:noWrap/>
            <w:hideMark/>
          </w:tcPr>
          <w:p w14:paraId="3295E14A" w14:textId="77777777" w:rsidR="00EF6CBC" w:rsidRPr="00DA507C" w:rsidRDefault="00EF6CBC" w:rsidP="00D36015">
            <w:pPr>
              <w:pStyle w:val="a3"/>
              <w:snapToGrid w:val="0"/>
              <w:ind w:leftChars="0" w:left="0"/>
              <w:jc w:val="center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學校名稱</w:t>
            </w:r>
          </w:p>
        </w:tc>
      </w:tr>
      <w:tr w:rsidR="00EF6CBC" w:rsidRPr="00DA507C" w14:paraId="33F3A5C3" w14:textId="77777777" w:rsidTr="00262027">
        <w:trPr>
          <w:trHeight w:val="370"/>
        </w:trPr>
        <w:tc>
          <w:tcPr>
            <w:tcW w:w="1525" w:type="dxa"/>
          </w:tcPr>
          <w:p w14:paraId="3D3FCFA6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540DE414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大同大學</w:t>
            </w:r>
          </w:p>
        </w:tc>
      </w:tr>
      <w:tr w:rsidR="00EF6CBC" w:rsidRPr="00DA507C" w14:paraId="67370141" w14:textId="77777777" w:rsidTr="00262027">
        <w:trPr>
          <w:trHeight w:val="370"/>
        </w:trPr>
        <w:tc>
          <w:tcPr>
            <w:tcW w:w="1525" w:type="dxa"/>
          </w:tcPr>
          <w:p w14:paraId="252B0328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7E24DCC9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大葉大學</w:t>
            </w:r>
          </w:p>
        </w:tc>
      </w:tr>
      <w:tr w:rsidR="00EF6CBC" w:rsidRPr="00DA507C" w14:paraId="6CE72486" w14:textId="77777777" w:rsidTr="00262027">
        <w:trPr>
          <w:trHeight w:val="370"/>
        </w:trPr>
        <w:tc>
          <w:tcPr>
            <w:tcW w:w="1525" w:type="dxa"/>
          </w:tcPr>
          <w:p w14:paraId="44380CBB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354D2DE9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山醫學大學</w:t>
            </w:r>
          </w:p>
        </w:tc>
      </w:tr>
      <w:tr w:rsidR="00EF6CBC" w:rsidRPr="00DA507C" w14:paraId="58F32228" w14:textId="77777777" w:rsidTr="00262027">
        <w:trPr>
          <w:trHeight w:val="370"/>
        </w:trPr>
        <w:tc>
          <w:tcPr>
            <w:tcW w:w="1525" w:type="dxa"/>
          </w:tcPr>
          <w:p w14:paraId="7A71238F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16E20F4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信金融管理學院</w:t>
            </w:r>
          </w:p>
        </w:tc>
      </w:tr>
      <w:tr w:rsidR="00EF6CBC" w:rsidRPr="00DA507C" w14:paraId="6CB08814" w14:textId="77777777" w:rsidTr="00262027">
        <w:trPr>
          <w:trHeight w:val="370"/>
        </w:trPr>
        <w:tc>
          <w:tcPr>
            <w:tcW w:w="1525" w:type="dxa"/>
          </w:tcPr>
          <w:p w14:paraId="0272397E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73144BE5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原大學</w:t>
            </w:r>
          </w:p>
        </w:tc>
      </w:tr>
      <w:tr w:rsidR="00EF6CBC" w:rsidRPr="00DA507C" w14:paraId="64517542" w14:textId="77777777" w:rsidTr="00262027">
        <w:trPr>
          <w:trHeight w:val="370"/>
        </w:trPr>
        <w:tc>
          <w:tcPr>
            <w:tcW w:w="1525" w:type="dxa"/>
          </w:tcPr>
          <w:p w14:paraId="4B6149CC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E58EB8D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國文化大學</w:t>
            </w:r>
          </w:p>
        </w:tc>
      </w:tr>
      <w:tr w:rsidR="00EF6CBC" w:rsidRPr="00DA507C" w14:paraId="5F130B4C" w14:textId="77777777" w:rsidTr="00262027">
        <w:trPr>
          <w:trHeight w:val="370"/>
        </w:trPr>
        <w:tc>
          <w:tcPr>
            <w:tcW w:w="1525" w:type="dxa"/>
          </w:tcPr>
          <w:p w14:paraId="240C5AB1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08FFF97E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華大學</w:t>
            </w:r>
          </w:p>
        </w:tc>
      </w:tr>
      <w:tr w:rsidR="00EF6CBC" w:rsidRPr="00DA507C" w14:paraId="327AD1C4" w14:textId="77777777" w:rsidTr="00262027">
        <w:trPr>
          <w:trHeight w:val="370"/>
        </w:trPr>
        <w:tc>
          <w:tcPr>
            <w:tcW w:w="1525" w:type="dxa"/>
          </w:tcPr>
          <w:p w14:paraId="78A5491C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77F2A397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明新科技大學</w:t>
            </w:r>
          </w:p>
        </w:tc>
      </w:tr>
      <w:tr w:rsidR="00EF6CBC" w:rsidRPr="00DA507C" w14:paraId="6CF844C0" w14:textId="77777777" w:rsidTr="00262027">
        <w:trPr>
          <w:trHeight w:val="370"/>
        </w:trPr>
        <w:tc>
          <w:tcPr>
            <w:tcW w:w="1525" w:type="dxa"/>
          </w:tcPr>
          <w:p w14:paraId="2CCE1410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78E464B4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長庚大學</w:t>
            </w:r>
          </w:p>
        </w:tc>
      </w:tr>
      <w:tr w:rsidR="00EF6CBC" w:rsidRPr="00DA507C" w14:paraId="7109D167" w14:textId="77777777" w:rsidTr="00262027">
        <w:trPr>
          <w:trHeight w:val="370"/>
        </w:trPr>
        <w:tc>
          <w:tcPr>
            <w:tcW w:w="1525" w:type="dxa"/>
          </w:tcPr>
          <w:p w14:paraId="0B72613B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3E08C211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長庚科技大學</w:t>
            </w:r>
          </w:p>
        </w:tc>
      </w:tr>
      <w:tr w:rsidR="00EF6CBC" w:rsidRPr="00DA507C" w14:paraId="128F8403" w14:textId="77777777" w:rsidTr="00262027">
        <w:trPr>
          <w:trHeight w:val="370"/>
        </w:trPr>
        <w:tc>
          <w:tcPr>
            <w:tcW w:w="1525" w:type="dxa"/>
          </w:tcPr>
          <w:p w14:paraId="20B34459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1851BB6A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南華大學</w:t>
            </w:r>
          </w:p>
        </w:tc>
      </w:tr>
      <w:tr w:rsidR="00EF6CBC" w:rsidRPr="00DA507C" w14:paraId="13B3A1E4" w14:textId="77777777" w:rsidTr="00262027">
        <w:trPr>
          <w:trHeight w:val="370"/>
        </w:trPr>
        <w:tc>
          <w:tcPr>
            <w:tcW w:w="1525" w:type="dxa"/>
          </w:tcPr>
          <w:p w14:paraId="26C82AE7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822A227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南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科技大學</w:t>
            </w:r>
          </w:p>
        </w:tc>
      </w:tr>
      <w:tr w:rsidR="00EF6CBC" w:rsidRPr="00DA507C" w14:paraId="3EC202EC" w14:textId="77777777" w:rsidTr="00262027">
        <w:trPr>
          <w:trHeight w:val="370"/>
        </w:trPr>
        <w:tc>
          <w:tcPr>
            <w:tcW w:w="1525" w:type="dxa"/>
          </w:tcPr>
          <w:p w14:paraId="6D5654A2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23F9BC85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致理科技大學</w:t>
            </w:r>
          </w:p>
        </w:tc>
      </w:tr>
      <w:tr w:rsidR="00EF6CBC" w:rsidRPr="00DA507C" w14:paraId="361ED1BF" w14:textId="77777777" w:rsidTr="00262027">
        <w:trPr>
          <w:trHeight w:val="370"/>
        </w:trPr>
        <w:tc>
          <w:tcPr>
            <w:tcW w:w="1525" w:type="dxa"/>
          </w:tcPr>
          <w:p w14:paraId="33F6F1F3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23ACC56E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宜蘭大學</w:t>
            </w:r>
          </w:p>
        </w:tc>
      </w:tr>
      <w:tr w:rsidR="00EF6CBC" w:rsidRPr="00DA507C" w14:paraId="414ADCA0" w14:textId="77777777" w:rsidTr="00262027">
        <w:trPr>
          <w:trHeight w:val="370"/>
        </w:trPr>
        <w:tc>
          <w:tcPr>
            <w:tcW w:w="1525" w:type="dxa"/>
          </w:tcPr>
          <w:p w14:paraId="57615C7C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4D25E18E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虎尾科技大學</w:t>
            </w:r>
          </w:p>
        </w:tc>
      </w:tr>
      <w:tr w:rsidR="00EF6CBC" w:rsidRPr="00DA507C" w14:paraId="3B1836F0" w14:textId="77777777" w:rsidTr="00262027">
        <w:trPr>
          <w:trHeight w:val="370"/>
        </w:trPr>
        <w:tc>
          <w:tcPr>
            <w:tcW w:w="1525" w:type="dxa"/>
          </w:tcPr>
          <w:p w14:paraId="6FFED05F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1D8CBC15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屏東大學</w:t>
            </w:r>
          </w:p>
        </w:tc>
      </w:tr>
      <w:tr w:rsidR="00EF6CBC" w:rsidRPr="00DA507C" w14:paraId="44D69D63" w14:textId="77777777" w:rsidTr="00262027">
        <w:trPr>
          <w:trHeight w:val="370"/>
        </w:trPr>
        <w:tc>
          <w:tcPr>
            <w:tcW w:w="1525" w:type="dxa"/>
          </w:tcPr>
          <w:p w14:paraId="2B006FB4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4ACA100D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屏東科技大學</w:t>
            </w:r>
          </w:p>
        </w:tc>
      </w:tr>
      <w:tr w:rsidR="00EF6CBC" w:rsidRPr="00DA507C" w14:paraId="47A63CA5" w14:textId="77777777" w:rsidTr="00262027">
        <w:trPr>
          <w:trHeight w:val="370"/>
        </w:trPr>
        <w:tc>
          <w:tcPr>
            <w:tcW w:w="1525" w:type="dxa"/>
          </w:tcPr>
          <w:p w14:paraId="7860B08F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306256BC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高雄大學</w:t>
            </w:r>
          </w:p>
        </w:tc>
      </w:tr>
      <w:tr w:rsidR="00EF6CBC" w:rsidRPr="00DA507C" w14:paraId="24B19402" w14:textId="77777777" w:rsidTr="00262027">
        <w:trPr>
          <w:trHeight w:val="370"/>
        </w:trPr>
        <w:tc>
          <w:tcPr>
            <w:tcW w:w="1525" w:type="dxa"/>
          </w:tcPr>
          <w:p w14:paraId="4F715152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4949864A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高雄科技大學</w:t>
            </w:r>
          </w:p>
        </w:tc>
      </w:tr>
      <w:tr w:rsidR="00EF6CBC" w:rsidRPr="00DA507C" w14:paraId="78801037" w14:textId="77777777" w:rsidTr="00262027">
        <w:trPr>
          <w:trHeight w:val="370"/>
        </w:trPr>
        <w:tc>
          <w:tcPr>
            <w:tcW w:w="1525" w:type="dxa"/>
          </w:tcPr>
          <w:p w14:paraId="4B87E35F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372A9AC4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高雄師範大學</w:t>
            </w:r>
          </w:p>
        </w:tc>
      </w:tr>
      <w:tr w:rsidR="00EF6CBC" w:rsidRPr="00DA507C" w14:paraId="33A7823A" w14:textId="77777777" w:rsidTr="00262027">
        <w:trPr>
          <w:trHeight w:val="370"/>
        </w:trPr>
        <w:tc>
          <w:tcPr>
            <w:tcW w:w="1525" w:type="dxa"/>
          </w:tcPr>
          <w:p w14:paraId="63FB04F7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2FFA62A8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高雄餐旅大學</w:t>
            </w:r>
          </w:p>
        </w:tc>
      </w:tr>
      <w:tr w:rsidR="00EF6CBC" w:rsidRPr="00DA507C" w14:paraId="15027507" w14:textId="77777777" w:rsidTr="00262027">
        <w:trPr>
          <w:trHeight w:val="370"/>
        </w:trPr>
        <w:tc>
          <w:tcPr>
            <w:tcW w:w="1525" w:type="dxa"/>
          </w:tcPr>
          <w:p w14:paraId="3C3BB194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591851AE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勤益科技大學</w:t>
            </w:r>
          </w:p>
        </w:tc>
      </w:tr>
      <w:tr w:rsidR="00EF6CBC" w:rsidRPr="00DA507C" w14:paraId="0D9AEEDA" w14:textId="77777777" w:rsidTr="00262027">
        <w:trPr>
          <w:trHeight w:val="370"/>
        </w:trPr>
        <w:tc>
          <w:tcPr>
            <w:tcW w:w="1525" w:type="dxa"/>
          </w:tcPr>
          <w:p w14:paraId="1A5047D7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14E0C2B9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嘉義大學</w:t>
            </w:r>
          </w:p>
        </w:tc>
      </w:tr>
      <w:tr w:rsidR="00EF6CBC" w:rsidRPr="00DA507C" w14:paraId="5C279B1E" w14:textId="77777777" w:rsidTr="00262027">
        <w:trPr>
          <w:trHeight w:val="370"/>
        </w:trPr>
        <w:tc>
          <w:tcPr>
            <w:tcW w:w="1525" w:type="dxa"/>
          </w:tcPr>
          <w:p w14:paraId="0BC9EB27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5C4EF55B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彰化師範大學</w:t>
            </w:r>
          </w:p>
        </w:tc>
      </w:tr>
      <w:tr w:rsidR="00EF6CBC" w:rsidRPr="00DA507C" w14:paraId="10229040" w14:textId="77777777" w:rsidTr="00262027">
        <w:trPr>
          <w:trHeight w:val="370"/>
        </w:trPr>
        <w:tc>
          <w:tcPr>
            <w:tcW w:w="1525" w:type="dxa"/>
          </w:tcPr>
          <w:p w14:paraId="7676BFC9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44A885D2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暨南國際大學</w:t>
            </w:r>
          </w:p>
        </w:tc>
      </w:tr>
      <w:tr w:rsidR="00EF6CBC" w:rsidRPr="00DA507C" w14:paraId="77604025" w14:textId="77777777" w:rsidTr="00262027">
        <w:trPr>
          <w:trHeight w:val="370"/>
        </w:trPr>
        <w:tc>
          <w:tcPr>
            <w:tcW w:w="1525" w:type="dxa"/>
          </w:tcPr>
          <w:p w14:paraId="19049B41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0C4C256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中教育大學</w:t>
            </w:r>
          </w:p>
        </w:tc>
      </w:tr>
      <w:tr w:rsidR="00EF6CBC" w:rsidRPr="00DA507C" w14:paraId="477A7F6A" w14:textId="77777777" w:rsidTr="00262027">
        <w:trPr>
          <w:trHeight w:val="370"/>
        </w:trPr>
        <w:tc>
          <w:tcPr>
            <w:tcW w:w="1525" w:type="dxa"/>
          </w:tcPr>
          <w:p w14:paraId="4289C2A7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39FD5A35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商業大學</w:t>
            </w:r>
          </w:p>
        </w:tc>
      </w:tr>
      <w:tr w:rsidR="00EF6CBC" w:rsidRPr="00DA507C" w14:paraId="0E52235C" w14:textId="77777777" w:rsidTr="00262027">
        <w:trPr>
          <w:trHeight w:val="370"/>
        </w:trPr>
        <w:tc>
          <w:tcPr>
            <w:tcW w:w="1525" w:type="dxa"/>
          </w:tcPr>
          <w:p w14:paraId="4176EF62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0ACA4F55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教育大學</w:t>
            </w:r>
          </w:p>
        </w:tc>
      </w:tr>
      <w:tr w:rsidR="00EF6CBC" w:rsidRPr="00DA507C" w14:paraId="31680461" w14:textId="77777777" w:rsidTr="00262027">
        <w:trPr>
          <w:trHeight w:val="370"/>
        </w:trPr>
        <w:tc>
          <w:tcPr>
            <w:tcW w:w="1525" w:type="dxa"/>
          </w:tcPr>
          <w:p w14:paraId="00232BBC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0517E52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北護理健康大學</w:t>
            </w:r>
          </w:p>
        </w:tc>
      </w:tr>
      <w:tr w:rsidR="00EF6CBC" w:rsidRPr="00DA507C" w14:paraId="65A8D74A" w14:textId="77777777" w:rsidTr="00262027">
        <w:trPr>
          <w:trHeight w:val="370"/>
        </w:trPr>
        <w:tc>
          <w:tcPr>
            <w:tcW w:w="1525" w:type="dxa"/>
          </w:tcPr>
          <w:p w14:paraId="7E7CD760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165F6B6C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東大學</w:t>
            </w:r>
          </w:p>
        </w:tc>
      </w:tr>
      <w:tr w:rsidR="00EF6CBC" w:rsidRPr="00DA507C" w14:paraId="10AB6E8E" w14:textId="77777777" w:rsidTr="00262027">
        <w:trPr>
          <w:trHeight w:val="370"/>
        </w:trPr>
        <w:tc>
          <w:tcPr>
            <w:tcW w:w="1525" w:type="dxa"/>
          </w:tcPr>
          <w:p w14:paraId="19580F8C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2592348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南大學</w:t>
            </w:r>
          </w:p>
        </w:tc>
      </w:tr>
      <w:tr w:rsidR="00EF6CBC" w:rsidRPr="00DA507C" w14:paraId="5997FF80" w14:textId="77777777" w:rsidTr="00262027">
        <w:trPr>
          <w:trHeight w:val="370"/>
        </w:trPr>
        <w:tc>
          <w:tcPr>
            <w:tcW w:w="1525" w:type="dxa"/>
          </w:tcPr>
          <w:p w14:paraId="1BBCF88F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3B98378D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</w:t>
            </w:r>
            <w:proofErr w:type="gramStart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臺</w:t>
            </w:r>
            <w:proofErr w:type="gramEnd"/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南藝術大學</w:t>
            </w:r>
          </w:p>
        </w:tc>
      </w:tr>
      <w:tr w:rsidR="00EF6CBC" w:rsidRPr="00DA507C" w14:paraId="7D210375" w14:textId="77777777" w:rsidTr="00262027">
        <w:trPr>
          <w:trHeight w:val="370"/>
        </w:trPr>
        <w:tc>
          <w:tcPr>
            <w:tcW w:w="1525" w:type="dxa"/>
          </w:tcPr>
          <w:p w14:paraId="3731C531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0B66ADAA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臺灣海洋大學</w:t>
            </w:r>
          </w:p>
        </w:tc>
      </w:tr>
      <w:tr w:rsidR="00EF6CBC" w:rsidRPr="00DA507C" w14:paraId="0E208338" w14:textId="77777777" w:rsidTr="00262027">
        <w:trPr>
          <w:trHeight w:val="370"/>
        </w:trPr>
        <w:tc>
          <w:tcPr>
            <w:tcW w:w="1525" w:type="dxa"/>
          </w:tcPr>
          <w:p w14:paraId="768EA240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58F3701A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國立聯合大學</w:t>
            </w:r>
          </w:p>
        </w:tc>
      </w:tr>
      <w:tr w:rsidR="00EF6CBC" w:rsidRPr="00DA507C" w14:paraId="0636C5F7" w14:textId="77777777" w:rsidTr="00262027">
        <w:trPr>
          <w:trHeight w:val="370"/>
        </w:trPr>
        <w:tc>
          <w:tcPr>
            <w:tcW w:w="1525" w:type="dxa"/>
          </w:tcPr>
          <w:p w14:paraId="1056B2CB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6915D91B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慈濟科技大學</w:t>
            </w:r>
          </w:p>
        </w:tc>
      </w:tr>
      <w:tr w:rsidR="00EF6CBC" w:rsidRPr="00DA507C" w14:paraId="47E5DF76" w14:textId="77777777" w:rsidTr="00262027">
        <w:trPr>
          <w:trHeight w:val="370"/>
        </w:trPr>
        <w:tc>
          <w:tcPr>
            <w:tcW w:w="1525" w:type="dxa"/>
          </w:tcPr>
          <w:p w14:paraId="7E555072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29FC1CB4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實踐大學</w:t>
            </w:r>
          </w:p>
        </w:tc>
      </w:tr>
      <w:tr w:rsidR="00EF6CBC" w:rsidRPr="00DA507C" w14:paraId="184D79C8" w14:textId="77777777" w:rsidTr="00262027">
        <w:trPr>
          <w:trHeight w:val="370"/>
        </w:trPr>
        <w:tc>
          <w:tcPr>
            <w:tcW w:w="1525" w:type="dxa"/>
          </w:tcPr>
          <w:p w14:paraId="58BA82F0" w14:textId="77777777" w:rsidR="00EF6CBC" w:rsidRPr="00DA507C" w:rsidRDefault="00EF6CBC" w:rsidP="00D36015">
            <w:pPr>
              <w:pStyle w:val="a3"/>
              <w:numPr>
                <w:ilvl w:val="0"/>
                <w:numId w:val="9"/>
              </w:numPr>
              <w:suppressAutoHyphens w:val="0"/>
              <w:snapToGrid w:val="0"/>
              <w:ind w:leftChars="0"/>
              <w:jc w:val="center"/>
              <w:textAlignment w:val="auto"/>
              <w:rPr>
                <w:rFonts w:ascii="標楷體" w:eastAsia="標楷體" w:hAnsi="標楷體" w:cs="Arial"/>
                <w:sz w:val="28"/>
                <w:szCs w:val="28"/>
              </w:rPr>
            </w:pPr>
          </w:p>
        </w:tc>
        <w:tc>
          <w:tcPr>
            <w:tcW w:w="6550" w:type="dxa"/>
            <w:noWrap/>
            <w:hideMark/>
          </w:tcPr>
          <w:p w14:paraId="063E1F90" w14:textId="77777777" w:rsidR="00EF6CBC" w:rsidRPr="00DA507C" w:rsidRDefault="00EF6CBC" w:rsidP="00D36015">
            <w:pPr>
              <w:pStyle w:val="a3"/>
              <w:snapToGrid w:val="0"/>
              <w:ind w:leftChars="0" w:left="0"/>
              <w:rPr>
                <w:rFonts w:ascii="標楷體" w:eastAsia="標楷體" w:hAnsi="標楷體" w:cs="Arial"/>
                <w:sz w:val="28"/>
                <w:szCs w:val="28"/>
              </w:rPr>
            </w:pPr>
            <w:r w:rsidRPr="00DA507C">
              <w:rPr>
                <w:rFonts w:ascii="標楷體" w:eastAsia="標楷體" w:hAnsi="標楷體" w:cs="Arial"/>
                <w:sz w:val="28"/>
                <w:szCs w:val="28"/>
              </w:rPr>
              <w:t>龍華科技大學</w:t>
            </w:r>
          </w:p>
        </w:tc>
      </w:tr>
    </w:tbl>
    <w:p w14:paraId="4A3A48D4" w14:textId="39FA45CE" w:rsidR="005A3B0F" w:rsidRPr="00DA507C" w:rsidRDefault="00EF6CBC" w:rsidP="00BE4ECC">
      <w:pPr>
        <w:pStyle w:val="a3"/>
        <w:snapToGrid w:val="0"/>
        <w:ind w:leftChars="0" w:left="482"/>
        <w:rPr>
          <w:rFonts w:ascii="標楷體" w:eastAsia="標楷體" w:hAnsi="標楷體" w:cs="Arial"/>
          <w:sz w:val="28"/>
          <w:szCs w:val="28"/>
        </w:rPr>
      </w:pPr>
      <w:proofErr w:type="gramStart"/>
      <w:r w:rsidRPr="00DA507C">
        <w:rPr>
          <w:rFonts w:ascii="標楷體" w:eastAsia="標楷體" w:hAnsi="標楷體" w:cs="Arial"/>
          <w:sz w:val="28"/>
          <w:szCs w:val="28"/>
        </w:rPr>
        <w:t>註</w:t>
      </w:r>
      <w:proofErr w:type="gramEnd"/>
      <w:r w:rsidRPr="00DA507C">
        <w:rPr>
          <w:rFonts w:ascii="標楷體" w:eastAsia="標楷體" w:hAnsi="標楷體" w:cs="Arial"/>
          <w:sz w:val="28"/>
          <w:szCs w:val="28"/>
        </w:rPr>
        <w:t>：依照學校筆劃順序排列</w:t>
      </w:r>
      <w:r w:rsidR="00BE4ECC" w:rsidRPr="00DA507C">
        <w:rPr>
          <w:rFonts w:ascii="標楷體" w:eastAsia="標楷體" w:hAnsi="標楷體" w:cs="Arial" w:hint="eastAsia"/>
          <w:sz w:val="28"/>
          <w:szCs w:val="28"/>
        </w:rPr>
        <w:t>。</w:t>
      </w:r>
    </w:p>
    <w:sectPr w:rsidR="005A3B0F" w:rsidRPr="00DA507C" w:rsidSect="00DA507C">
      <w:footerReference w:type="default" r:id="rId7"/>
      <w:pgSz w:w="11906" w:h="16838" w:code="9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5D33E2" w14:textId="77777777" w:rsidR="00EC6381" w:rsidRDefault="00EC6381" w:rsidP="00550A32">
      <w:r>
        <w:separator/>
      </w:r>
    </w:p>
  </w:endnote>
  <w:endnote w:type="continuationSeparator" w:id="0">
    <w:p w14:paraId="3D506174" w14:textId="77777777" w:rsidR="00EC6381" w:rsidRDefault="00EC6381" w:rsidP="00550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4520519"/>
      <w:docPartObj>
        <w:docPartGallery w:val="Page Numbers (Bottom of Page)"/>
        <w:docPartUnique/>
      </w:docPartObj>
    </w:sdtPr>
    <w:sdtEndPr/>
    <w:sdtContent>
      <w:p w14:paraId="1BDD1302" w14:textId="3AFF53E8" w:rsidR="00D5387C" w:rsidRDefault="00D5387C" w:rsidP="00D5387C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507C" w:rsidRPr="00DA507C">
          <w:rPr>
            <w:noProof/>
            <w:lang w:val="zh-TW"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5389A" w14:textId="77777777" w:rsidR="00EC6381" w:rsidRDefault="00EC6381" w:rsidP="00550A32">
      <w:r>
        <w:separator/>
      </w:r>
    </w:p>
  </w:footnote>
  <w:footnote w:type="continuationSeparator" w:id="0">
    <w:p w14:paraId="5A087293" w14:textId="77777777" w:rsidR="00EC6381" w:rsidRDefault="00EC6381" w:rsidP="00550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A6FC6"/>
    <w:multiLevelType w:val="hybridMultilevel"/>
    <w:tmpl w:val="4594CD44"/>
    <w:lvl w:ilvl="0" w:tplc="4FF24FC8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E820CD0"/>
    <w:multiLevelType w:val="hybridMultilevel"/>
    <w:tmpl w:val="AF6C77BE"/>
    <w:lvl w:ilvl="0" w:tplc="5F909FFA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5023AC"/>
    <w:multiLevelType w:val="hybridMultilevel"/>
    <w:tmpl w:val="8118161C"/>
    <w:lvl w:ilvl="0" w:tplc="C76AD268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96F5251"/>
    <w:multiLevelType w:val="hybridMultilevel"/>
    <w:tmpl w:val="6214EDD8"/>
    <w:lvl w:ilvl="0" w:tplc="04090015">
      <w:start w:val="1"/>
      <w:numFmt w:val="taiwaneseCountingThousand"/>
      <w:lvlText w:val="%1、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165321"/>
    <w:multiLevelType w:val="hybridMultilevel"/>
    <w:tmpl w:val="6F8AA526"/>
    <w:lvl w:ilvl="0" w:tplc="FEDE54F4">
      <w:start w:val="1"/>
      <w:numFmt w:val="taiwaneseCountingThousand"/>
      <w:lvlText w:val="(%1)"/>
      <w:lvlJc w:val="left"/>
      <w:pPr>
        <w:ind w:left="102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5" w15:restartNumberingAfterBreak="0">
    <w:nsid w:val="42614719"/>
    <w:multiLevelType w:val="hybridMultilevel"/>
    <w:tmpl w:val="8248A418"/>
    <w:lvl w:ilvl="0" w:tplc="D4A6A0AC">
      <w:start w:val="4"/>
      <w:numFmt w:val="taiwaneseCountingThousand"/>
      <w:lvlText w:val="%1、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454190"/>
    <w:multiLevelType w:val="hybridMultilevel"/>
    <w:tmpl w:val="4C4C613C"/>
    <w:lvl w:ilvl="0" w:tplc="ACD87D8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6311415"/>
    <w:multiLevelType w:val="hybridMultilevel"/>
    <w:tmpl w:val="3C28209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31E79BC"/>
    <w:multiLevelType w:val="hybridMultilevel"/>
    <w:tmpl w:val="8B6048D8"/>
    <w:lvl w:ilvl="0" w:tplc="96E0AFA2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7440DD6"/>
    <w:multiLevelType w:val="hybridMultilevel"/>
    <w:tmpl w:val="048A6B4C"/>
    <w:lvl w:ilvl="0" w:tplc="ACD87D8E">
      <w:start w:val="1"/>
      <w:numFmt w:val="taiwaneseCountingThousand"/>
      <w:lvlText w:val="%1、"/>
      <w:lvlJc w:val="left"/>
      <w:pPr>
        <w:ind w:left="1025" w:hanging="46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0" w15:restartNumberingAfterBreak="0">
    <w:nsid w:val="5C9465A8"/>
    <w:multiLevelType w:val="hybridMultilevel"/>
    <w:tmpl w:val="AF6C77BE"/>
    <w:lvl w:ilvl="0" w:tplc="5F909FFA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5E604C4"/>
    <w:multiLevelType w:val="hybridMultilevel"/>
    <w:tmpl w:val="575821C6"/>
    <w:lvl w:ilvl="0" w:tplc="8C983890">
      <w:start w:val="1"/>
      <w:numFmt w:val="taiwaneseCountingThousand"/>
      <w:lvlText w:val="(%1)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93741FB"/>
    <w:multiLevelType w:val="hybridMultilevel"/>
    <w:tmpl w:val="9702BB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6C0661C7"/>
    <w:multiLevelType w:val="hybridMultilevel"/>
    <w:tmpl w:val="A9F8013A"/>
    <w:lvl w:ilvl="0" w:tplc="5AFE52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F2E3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24EE1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0AD9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546F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FA9C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08A3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F414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F499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9054C5"/>
    <w:multiLevelType w:val="hybridMultilevel"/>
    <w:tmpl w:val="7C404A40"/>
    <w:lvl w:ilvl="0" w:tplc="DA384EEE">
      <w:start w:val="1"/>
      <w:numFmt w:val="taiwaneseCountingThousand"/>
      <w:suff w:val="space"/>
      <w:lvlText w:val="(%1)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63B7F1B"/>
    <w:multiLevelType w:val="hybridMultilevel"/>
    <w:tmpl w:val="023277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4"/>
  </w:num>
  <w:num w:numId="3">
    <w:abstractNumId w:val="11"/>
  </w:num>
  <w:num w:numId="4">
    <w:abstractNumId w:val="12"/>
  </w:num>
  <w:num w:numId="5">
    <w:abstractNumId w:val="13"/>
  </w:num>
  <w:num w:numId="6">
    <w:abstractNumId w:val="6"/>
  </w:num>
  <w:num w:numId="7">
    <w:abstractNumId w:val="10"/>
  </w:num>
  <w:num w:numId="8">
    <w:abstractNumId w:val="1"/>
  </w:num>
  <w:num w:numId="9">
    <w:abstractNumId w:val="2"/>
  </w:num>
  <w:num w:numId="10">
    <w:abstractNumId w:val="8"/>
  </w:num>
  <w:num w:numId="11">
    <w:abstractNumId w:val="0"/>
  </w:num>
  <w:num w:numId="12">
    <w:abstractNumId w:val="4"/>
  </w:num>
  <w:num w:numId="13">
    <w:abstractNumId w:val="9"/>
  </w:num>
  <w:num w:numId="14">
    <w:abstractNumId w:val="7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Q3MzO1MLc0NjBT0lEKTi0uzszPAykwrAUA06yJ8ywAAAA="/>
  </w:docVars>
  <w:rsids>
    <w:rsidRoot w:val="009B3077"/>
    <w:rsid w:val="000212C8"/>
    <w:rsid w:val="000507E6"/>
    <w:rsid w:val="00076F24"/>
    <w:rsid w:val="0008467E"/>
    <w:rsid w:val="00093F35"/>
    <w:rsid w:val="0009684D"/>
    <w:rsid w:val="00097232"/>
    <w:rsid w:val="000A1AA8"/>
    <w:rsid w:val="000B3589"/>
    <w:rsid w:val="000B4FF8"/>
    <w:rsid w:val="000C78F2"/>
    <w:rsid w:val="000D4B13"/>
    <w:rsid w:val="000D6098"/>
    <w:rsid w:val="001042D8"/>
    <w:rsid w:val="0010618D"/>
    <w:rsid w:val="00112C4C"/>
    <w:rsid w:val="00121CE2"/>
    <w:rsid w:val="001C1AC7"/>
    <w:rsid w:val="001D5022"/>
    <w:rsid w:val="0020373D"/>
    <w:rsid w:val="00251FDF"/>
    <w:rsid w:val="00255023"/>
    <w:rsid w:val="002B6AE3"/>
    <w:rsid w:val="002C39AB"/>
    <w:rsid w:val="002D1D88"/>
    <w:rsid w:val="002D5248"/>
    <w:rsid w:val="002F6C5C"/>
    <w:rsid w:val="003136B5"/>
    <w:rsid w:val="00314433"/>
    <w:rsid w:val="00321FFA"/>
    <w:rsid w:val="00364BD5"/>
    <w:rsid w:val="00374A29"/>
    <w:rsid w:val="00393DFF"/>
    <w:rsid w:val="003A3520"/>
    <w:rsid w:val="003A64A0"/>
    <w:rsid w:val="003A7303"/>
    <w:rsid w:val="003C14DC"/>
    <w:rsid w:val="004048B1"/>
    <w:rsid w:val="00414568"/>
    <w:rsid w:val="00455104"/>
    <w:rsid w:val="00472C74"/>
    <w:rsid w:val="004C53DC"/>
    <w:rsid w:val="00534EE3"/>
    <w:rsid w:val="00550A32"/>
    <w:rsid w:val="00594436"/>
    <w:rsid w:val="005A3B0F"/>
    <w:rsid w:val="005F4064"/>
    <w:rsid w:val="005F4716"/>
    <w:rsid w:val="00641F55"/>
    <w:rsid w:val="00646BD1"/>
    <w:rsid w:val="00660683"/>
    <w:rsid w:val="00660FE5"/>
    <w:rsid w:val="00696EC7"/>
    <w:rsid w:val="006B64A7"/>
    <w:rsid w:val="006C7D76"/>
    <w:rsid w:val="006E48D9"/>
    <w:rsid w:val="007775A3"/>
    <w:rsid w:val="007948D9"/>
    <w:rsid w:val="007C1B2E"/>
    <w:rsid w:val="007F39E8"/>
    <w:rsid w:val="007F3ED6"/>
    <w:rsid w:val="00803D4A"/>
    <w:rsid w:val="00830EA7"/>
    <w:rsid w:val="00835F88"/>
    <w:rsid w:val="00882D1F"/>
    <w:rsid w:val="008922A8"/>
    <w:rsid w:val="008E545A"/>
    <w:rsid w:val="009251B1"/>
    <w:rsid w:val="00964ADC"/>
    <w:rsid w:val="009723CD"/>
    <w:rsid w:val="009809B0"/>
    <w:rsid w:val="00987684"/>
    <w:rsid w:val="00992DB4"/>
    <w:rsid w:val="009A274D"/>
    <w:rsid w:val="009B3077"/>
    <w:rsid w:val="009C4099"/>
    <w:rsid w:val="009C5AE6"/>
    <w:rsid w:val="009D522A"/>
    <w:rsid w:val="009F33F9"/>
    <w:rsid w:val="00A22534"/>
    <w:rsid w:val="00A31888"/>
    <w:rsid w:val="00A71BD2"/>
    <w:rsid w:val="00AD68DE"/>
    <w:rsid w:val="00AE17B6"/>
    <w:rsid w:val="00AE51E4"/>
    <w:rsid w:val="00AE61EA"/>
    <w:rsid w:val="00AE6FE7"/>
    <w:rsid w:val="00AF43B4"/>
    <w:rsid w:val="00B54DF7"/>
    <w:rsid w:val="00B608CB"/>
    <w:rsid w:val="00B86485"/>
    <w:rsid w:val="00B872DA"/>
    <w:rsid w:val="00BB5C7F"/>
    <w:rsid w:val="00BC159F"/>
    <w:rsid w:val="00BE4ECC"/>
    <w:rsid w:val="00C37D6F"/>
    <w:rsid w:val="00C46AC5"/>
    <w:rsid w:val="00C94AE4"/>
    <w:rsid w:val="00CB468A"/>
    <w:rsid w:val="00CB6418"/>
    <w:rsid w:val="00CF65F4"/>
    <w:rsid w:val="00D03CE8"/>
    <w:rsid w:val="00D12B18"/>
    <w:rsid w:val="00D36015"/>
    <w:rsid w:val="00D5387C"/>
    <w:rsid w:val="00D613D0"/>
    <w:rsid w:val="00D67227"/>
    <w:rsid w:val="00D72CF5"/>
    <w:rsid w:val="00D753F8"/>
    <w:rsid w:val="00D94C17"/>
    <w:rsid w:val="00D97295"/>
    <w:rsid w:val="00DA507C"/>
    <w:rsid w:val="00DF1590"/>
    <w:rsid w:val="00E20A18"/>
    <w:rsid w:val="00E35F6F"/>
    <w:rsid w:val="00E40983"/>
    <w:rsid w:val="00E83D34"/>
    <w:rsid w:val="00E87ADC"/>
    <w:rsid w:val="00EC0B2A"/>
    <w:rsid w:val="00EC6381"/>
    <w:rsid w:val="00ED6D0B"/>
    <w:rsid w:val="00EE2B68"/>
    <w:rsid w:val="00EF6CBC"/>
    <w:rsid w:val="00F1248E"/>
    <w:rsid w:val="00F23A84"/>
    <w:rsid w:val="00F31450"/>
    <w:rsid w:val="00F60020"/>
    <w:rsid w:val="00F6026A"/>
    <w:rsid w:val="00F65E3C"/>
    <w:rsid w:val="00F67940"/>
    <w:rsid w:val="00F8224D"/>
    <w:rsid w:val="00F903EB"/>
    <w:rsid w:val="00FA096E"/>
    <w:rsid w:val="00FB451B"/>
    <w:rsid w:val="00FB7CD3"/>
    <w:rsid w:val="00FE6F9F"/>
    <w:rsid w:val="00FF4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1A7E8"/>
  <w15:chartTrackingRefBased/>
  <w15:docId w15:val="{BC143D87-53C8-46C8-8A99-BA28B40F2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B3077"/>
    <w:pPr>
      <w:widowControl w:val="0"/>
      <w:suppressAutoHyphens/>
      <w:textAlignment w:val="baseline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0B2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50A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50A32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50A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50A32"/>
    <w:rPr>
      <w:rFonts w:ascii="Times New Roman" w:eastAsia="新細明體" w:hAnsi="Times New Roman" w:cs="Times New Roman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46A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46AC5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39"/>
    <w:rsid w:val="005A3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0189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雯倩</dc:creator>
  <cp:keywords/>
  <dc:description/>
  <cp:lastModifiedBy>詹勝欽公用信箱電腦</cp:lastModifiedBy>
  <cp:revision>2</cp:revision>
  <cp:lastPrinted>2021-09-02T09:41:00Z</cp:lastPrinted>
  <dcterms:created xsi:type="dcterms:W3CDTF">2021-09-02T10:54:00Z</dcterms:created>
  <dcterms:modified xsi:type="dcterms:W3CDTF">2021-09-02T10:54:00Z</dcterms:modified>
</cp:coreProperties>
</file>